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9FA36" w14:textId="77777777" w:rsidR="00E21C87" w:rsidRPr="00EA1A7B" w:rsidRDefault="00E21C87" w:rsidP="00E21C87">
      <w:pPr>
        <w:jc w:val="center"/>
        <w:rPr>
          <w:b/>
        </w:rPr>
      </w:pPr>
      <w:r>
        <w:rPr>
          <w:b/>
        </w:rPr>
        <w:t>Timewise Time Management</w:t>
      </w:r>
    </w:p>
    <w:p w14:paraId="35B0AC61" w14:textId="77777777" w:rsidR="00E21C87" w:rsidRDefault="00E21C87" w:rsidP="00E21C87">
      <w:pPr>
        <w:jc w:val="center"/>
      </w:pPr>
    </w:p>
    <w:p w14:paraId="55D1D902" w14:textId="77777777" w:rsidR="00E21C87" w:rsidRDefault="00E21C87" w:rsidP="00E21C87">
      <w:pPr>
        <w:jc w:val="center"/>
      </w:pPr>
    </w:p>
    <w:p w14:paraId="6E7EFE69" w14:textId="77777777" w:rsidR="00E21C87" w:rsidRDefault="00E21C87" w:rsidP="00E21C87">
      <w:pPr>
        <w:jc w:val="center"/>
      </w:pPr>
    </w:p>
    <w:p w14:paraId="18F2F670" w14:textId="77777777" w:rsidR="00E21C87" w:rsidRDefault="00E21C87" w:rsidP="00E21C87">
      <w:pPr>
        <w:jc w:val="center"/>
      </w:pPr>
    </w:p>
    <w:p w14:paraId="3BE4D691" w14:textId="77777777" w:rsidR="00E21C87" w:rsidRDefault="00E21C87" w:rsidP="00E21C87">
      <w:pPr>
        <w:jc w:val="center"/>
      </w:pPr>
    </w:p>
    <w:p w14:paraId="55085523" w14:textId="77777777" w:rsidR="00E21C87" w:rsidRDefault="00E21C87" w:rsidP="00E21C87">
      <w:pPr>
        <w:jc w:val="center"/>
      </w:pPr>
    </w:p>
    <w:p w14:paraId="3BB6FF19" w14:textId="77777777" w:rsidR="00E21C87" w:rsidRDefault="00E21C87" w:rsidP="00E21C87">
      <w:pPr>
        <w:jc w:val="center"/>
      </w:pPr>
      <w:r>
        <w:t xml:space="preserve">Bin Yang, James Arand, </w:t>
      </w:r>
      <w:proofErr w:type="spellStart"/>
      <w:r>
        <w:t>Romnick</w:t>
      </w:r>
      <w:proofErr w:type="spellEnd"/>
      <w:r>
        <w:t xml:space="preserve"> </w:t>
      </w:r>
      <w:proofErr w:type="spellStart"/>
      <w:r>
        <w:t>Zinampan</w:t>
      </w:r>
      <w:proofErr w:type="spellEnd"/>
      <w:r>
        <w:br/>
        <w:t>Team Number #2</w:t>
      </w:r>
    </w:p>
    <w:p w14:paraId="766544AF" w14:textId="77777777" w:rsidR="00E21C87" w:rsidRDefault="00E21C87" w:rsidP="00E21C87">
      <w:pPr>
        <w:jc w:val="center"/>
      </w:pPr>
    </w:p>
    <w:p w14:paraId="2608EF47" w14:textId="77777777" w:rsidR="00E21C87" w:rsidRDefault="00E21C87" w:rsidP="00E21C87">
      <w:pPr>
        <w:jc w:val="center"/>
      </w:pPr>
    </w:p>
    <w:p w14:paraId="3FD03A74" w14:textId="77777777" w:rsidR="00E21C87" w:rsidRDefault="00E21C87" w:rsidP="00E21C87">
      <w:pPr>
        <w:jc w:val="center"/>
      </w:pPr>
    </w:p>
    <w:p w14:paraId="325F4ECE" w14:textId="77777777" w:rsidR="00E21C87" w:rsidRDefault="00E21C87" w:rsidP="00E21C87">
      <w:pPr>
        <w:jc w:val="center"/>
      </w:pPr>
    </w:p>
    <w:p w14:paraId="0D5F0670" w14:textId="77777777" w:rsidR="00E21C87" w:rsidRDefault="00E21C87" w:rsidP="00E21C87">
      <w:pPr>
        <w:jc w:val="center"/>
      </w:pPr>
    </w:p>
    <w:p w14:paraId="1186A2C0" w14:textId="77777777" w:rsidR="00E21C87" w:rsidRDefault="00E21C87" w:rsidP="00E21C87">
      <w:pPr>
        <w:jc w:val="center"/>
      </w:pPr>
      <w:r>
        <w:t>INFO2310 - Section 1</w:t>
      </w:r>
    </w:p>
    <w:p w14:paraId="751E4BBB" w14:textId="77777777" w:rsidR="00E21C87" w:rsidRDefault="00E21C87" w:rsidP="00E21C87">
      <w:pPr>
        <w:jc w:val="center"/>
      </w:pPr>
    </w:p>
    <w:p w14:paraId="264C36AD" w14:textId="77777777" w:rsidR="00E21C87" w:rsidRDefault="00E21C87" w:rsidP="00E21C87">
      <w:pPr>
        <w:jc w:val="center"/>
      </w:pPr>
      <w:r>
        <w:t xml:space="preserve">Wale </w:t>
      </w:r>
      <w:proofErr w:type="spellStart"/>
      <w:r>
        <w:t>Iyinolakan</w:t>
      </w:r>
      <w:proofErr w:type="spellEnd"/>
      <w:r>
        <w:br/>
      </w:r>
    </w:p>
    <w:p w14:paraId="54DA5A7F" w14:textId="77777777" w:rsidR="00E21C87" w:rsidRDefault="00E21C87" w:rsidP="00E21C87">
      <w:pPr>
        <w:jc w:val="center"/>
      </w:pPr>
    </w:p>
    <w:p w14:paraId="57CE9732" w14:textId="77777777" w:rsidR="00E21C87" w:rsidRDefault="00E21C87" w:rsidP="00E21C87">
      <w:pPr>
        <w:jc w:val="center"/>
      </w:pPr>
    </w:p>
    <w:p w14:paraId="2B8B49EF" w14:textId="77777777" w:rsidR="00E21C87" w:rsidRDefault="00E21C87" w:rsidP="00E21C87">
      <w:pPr>
        <w:jc w:val="center"/>
      </w:pPr>
    </w:p>
    <w:p w14:paraId="19A01777" w14:textId="0F5DC9C9" w:rsidR="00E21C87" w:rsidRDefault="00E21C87" w:rsidP="00E21C87">
      <w:pPr>
        <w:jc w:val="center"/>
      </w:pPr>
      <w:r>
        <w:t>Mar 1</w:t>
      </w:r>
      <w:r w:rsidR="00713AD9">
        <w:t>6</w:t>
      </w:r>
      <w:r>
        <w:t>th</w:t>
      </w:r>
    </w:p>
    <w:p w14:paraId="0BFE28EA" w14:textId="77777777" w:rsidR="00E21C87" w:rsidRDefault="00E21C87">
      <w:pPr>
        <w:pStyle w:val="TOCHeading"/>
        <w:rPr>
          <w:lang w:val="en-CA"/>
        </w:rPr>
      </w:pPr>
    </w:p>
    <w:p w14:paraId="783407E3" w14:textId="77777777" w:rsidR="00E21C87" w:rsidRDefault="00E21C87">
      <w:pPr>
        <w:pStyle w:val="TOCHeading"/>
        <w:rPr>
          <w:lang w:val="en-CA"/>
        </w:rPr>
      </w:pPr>
    </w:p>
    <w:p w14:paraId="4F49F375" w14:textId="77777777" w:rsidR="00E21C87" w:rsidRDefault="00E21C87">
      <w:pPr>
        <w:pStyle w:val="TOCHeading"/>
        <w:rPr>
          <w:lang w:val="en-CA"/>
        </w:rPr>
      </w:pPr>
    </w:p>
    <w:p w14:paraId="1E6883AB" w14:textId="77777777" w:rsidR="00E21C87" w:rsidRDefault="00E21C87">
      <w:pPr>
        <w:pStyle w:val="TOCHeading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12900169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FA29E11" w14:textId="630DAB11" w:rsidR="00174158" w:rsidRDefault="00174158">
          <w:pPr>
            <w:pStyle w:val="TOCHeading"/>
          </w:pPr>
          <w:r>
            <w:t>Contents</w:t>
          </w:r>
        </w:p>
        <w:p w14:paraId="3B7CA4BC" w14:textId="0388DA5D" w:rsidR="00EE023B" w:rsidRDefault="0017415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1517220" w:history="1">
            <w:r w:rsidR="00EE023B" w:rsidRPr="007D6C5F">
              <w:rPr>
                <w:rStyle w:val="Hyperlink"/>
                <w:noProof/>
              </w:rPr>
              <w:t>Use Case Description</w:t>
            </w:r>
            <w:r w:rsidR="00EE023B">
              <w:rPr>
                <w:noProof/>
                <w:webHidden/>
              </w:rPr>
              <w:tab/>
            </w:r>
            <w:r w:rsidR="00EE023B">
              <w:rPr>
                <w:noProof/>
                <w:webHidden/>
              </w:rPr>
              <w:fldChar w:fldCharType="begin"/>
            </w:r>
            <w:r w:rsidR="00EE023B">
              <w:rPr>
                <w:noProof/>
                <w:webHidden/>
              </w:rPr>
              <w:instrText xml:space="preserve"> PAGEREF _Toc161517220 \h </w:instrText>
            </w:r>
            <w:r w:rsidR="00EE023B">
              <w:rPr>
                <w:noProof/>
                <w:webHidden/>
              </w:rPr>
            </w:r>
            <w:r w:rsidR="00EE023B">
              <w:rPr>
                <w:noProof/>
                <w:webHidden/>
              </w:rPr>
              <w:fldChar w:fldCharType="separate"/>
            </w:r>
            <w:r w:rsidR="00EE023B">
              <w:rPr>
                <w:noProof/>
                <w:webHidden/>
              </w:rPr>
              <w:t>3</w:t>
            </w:r>
            <w:r w:rsidR="00EE023B">
              <w:rPr>
                <w:noProof/>
                <w:webHidden/>
              </w:rPr>
              <w:fldChar w:fldCharType="end"/>
            </w:r>
          </w:hyperlink>
        </w:p>
        <w:p w14:paraId="37C887DB" w14:textId="238543D9" w:rsidR="00EE023B" w:rsidRDefault="00EE0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1517221" w:history="1">
            <w:r w:rsidRPr="007D6C5F">
              <w:rPr>
                <w:rStyle w:val="Hyperlink"/>
                <w:noProof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17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0A1F2" w14:textId="7F7E6CEE" w:rsidR="00EE023B" w:rsidRDefault="00EE0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1517222" w:history="1">
            <w:r w:rsidRPr="007D6C5F">
              <w:rPr>
                <w:rStyle w:val="Hyperlink"/>
                <w:noProof/>
              </w:rPr>
              <w:t>Entity Relationship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17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17C08" w14:textId="38D5C90A" w:rsidR="00EE023B" w:rsidRDefault="00EE0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1517223" w:history="1">
            <w:r w:rsidRPr="007D6C5F">
              <w:rPr>
                <w:rStyle w:val="Hyperlink"/>
                <w:noProof/>
              </w:rPr>
              <w:t>Heading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17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024CF" w14:textId="7F9223E5" w:rsidR="00EE023B" w:rsidRDefault="00EE0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1517224" w:history="1">
            <w:r w:rsidRPr="007D6C5F">
              <w:rPr>
                <w:rStyle w:val="Hyperlink"/>
                <w:noProof/>
              </w:rPr>
              <w:t>Heading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17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0F43D" w14:textId="2F6EA30B" w:rsidR="00EE023B" w:rsidRDefault="00EE0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1517225" w:history="1">
            <w:r w:rsidRPr="007D6C5F">
              <w:rPr>
                <w:rStyle w:val="Hyperlink"/>
                <w:noProof/>
              </w:rPr>
              <w:t>Working Code Demonst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17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6A4AE" w14:textId="7896963B" w:rsidR="00174158" w:rsidRDefault="00174158">
          <w:r>
            <w:rPr>
              <w:b/>
              <w:bCs/>
              <w:noProof/>
            </w:rPr>
            <w:fldChar w:fldCharType="end"/>
          </w:r>
        </w:p>
      </w:sdtContent>
    </w:sdt>
    <w:p w14:paraId="6FB93C2B" w14:textId="77777777" w:rsidR="00F80AC4" w:rsidRDefault="00F80AC4" w:rsidP="00F80AC4"/>
    <w:p w14:paraId="567C7015" w14:textId="13A941DB" w:rsidR="00F80AC4" w:rsidRDefault="00F80AC4">
      <w:r>
        <w:br w:type="page"/>
      </w:r>
    </w:p>
    <w:p w14:paraId="6D77711B" w14:textId="426F07BF" w:rsidR="009E2DCD" w:rsidRPr="009E2DCD" w:rsidRDefault="00C31972" w:rsidP="00727A6C">
      <w:pPr>
        <w:pStyle w:val="Heading2"/>
      </w:pPr>
      <w:bookmarkStart w:id="0" w:name="_Toc161517220"/>
      <w:r>
        <w:lastRenderedPageBreak/>
        <w:t>Use Case Description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1"/>
        <w:gridCol w:w="3189"/>
        <w:gridCol w:w="3580"/>
      </w:tblGrid>
      <w:tr w:rsidR="00C31972" w14:paraId="5B4C1588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3184D73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t>Use Case #</w:t>
            </w:r>
          </w:p>
        </w:tc>
        <w:tc>
          <w:tcPr>
            <w:tcW w:w="7711" w:type="dxa"/>
            <w:gridSpan w:val="2"/>
          </w:tcPr>
          <w:p w14:paraId="765FFBCE" w14:textId="77777777" w:rsidR="00C31972" w:rsidRDefault="00C31972" w:rsidP="00D42750">
            <w:r>
              <w:t xml:space="preserve">UC01 </w:t>
            </w:r>
          </w:p>
        </w:tc>
      </w:tr>
      <w:tr w:rsidR="00C31972" w14:paraId="4BF50FF6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10E2DA73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69E331A9" w14:textId="77777777" w:rsidR="00C31972" w:rsidRDefault="00C31972" w:rsidP="00D42750">
            <w:r>
              <w:t>User Login</w:t>
            </w:r>
          </w:p>
        </w:tc>
      </w:tr>
      <w:tr w:rsidR="00C31972" w14:paraId="015BD994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13723BF8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20734647" w14:textId="77777777" w:rsidR="00C31972" w:rsidRDefault="00C31972" w:rsidP="00D42750">
            <w:r>
              <w:t>The user owns a valid registered account</w:t>
            </w:r>
          </w:p>
        </w:tc>
      </w:tr>
      <w:tr w:rsidR="00C31972" w14:paraId="60BDF05C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3BB6B6B1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6B8B796B" w14:textId="77777777" w:rsidR="00C31972" w:rsidRDefault="00C31972" w:rsidP="00D42750">
            <w:r>
              <w:t>A user wants to login to their registered account</w:t>
            </w:r>
          </w:p>
        </w:tc>
      </w:tr>
      <w:tr w:rsidR="00C31972" w14:paraId="1A7DB504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1BAE83D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2A6C5ECD" w14:textId="77777777" w:rsidR="00C31972" w:rsidRDefault="00C31972" w:rsidP="00D42750">
            <w:r>
              <w:t>User</w:t>
            </w:r>
          </w:p>
        </w:tc>
      </w:tr>
      <w:tr w:rsidR="00C31972" w14:paraId="2B728C3E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63962C6C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13332080" w14:textId="77777777" w:rsidR="00C31972" w:rsidRDefault="00C31972" w:rsidP="00D42750">
            <w:r>
              <w:t>None</w:t>
            </w:r>
          </w:p>
        </w:tc>
      </w:tr>
      <w:tr w:rsidR="00C31972" w14:paraId="41DA0143" w14:textId="77777777" w:rsidTr="00D42750">
        <w:trPr>
          <w:trHeight w:val="522"/>
        </w:trPr>
        <w:tc>
          <w:tcPr>
            <w:tcW w:w="2979" w:type="dxa"/>
            <w:shd w:val="clear" w:color="auto" w:fill="D9D9D9" w:themeFill="background1" w:themeFillShade="D9"/>
          </w:tcPr>
          <w:p w14:paraId="647AF3C6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5BE6D72F" w14:textId="77777777" w:rsidR="00C31972" w:rsidRDefault="00C31972" w:rsidP="00D42750">
            <w:r>
              <w:t>User</w:t>
            </w:r>
          </w:p>
        </w:tc>
      </w:tr>
      <w:tr w:rsidR="00C31972" w14:paraId="1099AED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36F435A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3E77AFA2" w14:textId="77777777" w:rsidR="00C31972" w:rsidRDefault="00C31972" w:rsidP="00D42750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>The user has a registered account.</w:t>
            </w:r>
          </w:p>
        </w:tc>
      </w:tr>
      <w:tr w:rsidR="00C31972" w14:paraId="4E12A8E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2D48760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5E5A6CF4" w14:textId="77777777" w:rsidR="00C31972" w:rsidRDefault="00C31972" w:rsidP="00D42750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>The user gain access to the features of the application</w:t>
            </w:r>
          </w:p>
        </w:tc>
      </w:tr>
      <w:tr w:rsidR="00C31972" w14:paraId="4784A1EC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3CE58A38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4CF44EF3" w14:textId="77777777" w:rsidR="00C31972" w:rsidRPr="006B4413" w:rsidRDefault="00C31972" w:rsidP="00D42750">
            <w:pPr>
              <w:jc w:val="center"/>
              <w:rPr>
                <w:b/>
                <w:bCs/>
              </w:rPr>
            </w:pPr>
            <w:r w:rsidRPr="006B4413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53859A7D" w14:textId="77777777" w:rsidR="00C31972" w:rsidRPr="006B4413" w:rsidRDefault="00C31972" w:rsidP="00D42750">
            <w:pPr>
              <w:jc w:val="center"/>
              <w:rPr>
                <w:b/>
                <w:bCs/>
              </w:rPr>
            </w:pPr>
            <w:r w:rsidRPr="006B4413">
              <w:rPr>
                <w:b/>
                <w:bCs/>
              </w:rPr>
              <w:t>System</w:t>
            </w:r>
          </w:p>
        </w:tc>
      </w:tr>
      <w:tr w:rsidR="00C31972" w14:paraId="278AB82C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4644C5E2" w14:textId="77777777" w:rsidR="00C31972" w:rsidRDefault="00C31972" w:rsidP="00D42750"/>
        </w:tc>
        <w:tc>
          <w:tcPr>
            <w:tcW w:w="3592" w:type="dxa"/>
          </w:tcPr>
          <w:p w14:paraId="57683F33" w14:textId="77777777" w:rsidR="00C31972" w:rsidRDefault="00C31972" w:rsidP="00C31972">
            <w:pPr>
              <w:pStyle w:val="ListParagraph"/>
              <w:numPr>
                <w:ilvl w:val="0"/>
                <w:numId w:val="3"/>
              </w:numPr>
              <w:spacing w:line="240" w:lineRule="auto"/>
            </w:pPr>
            <w:r>
              <w:t>The user navigates to the login page.</w:t>
            </w:r>
          </w:p>
          <w:p w14:paraId="554D6809" w14:textId="77777777" w:rsidR="00C31972" w:rsidRDefault="00C31972" w:rsidP="00C31972">
            <w:pPr>
              <w:pStyle w:val="ListParagraph"/>
              <w:numPr>
                <w:ilvl w:val="0"/>
                <w:numId w:val="3"/>
              </w:numPr>
              <w:spacing w:line="240" w:lineRule="auto"/>
            </w:pPr>
            <w:r>
              <w:t>The user enters their login credentials.</w:t>
            </w:r>
          </w:p>
          <w:p w14:paraId="159CF950" w14:textId="77777777" w:rsidR="00C31972" w:rsidRDefault="00C31972" w:rsidP="00D42750"/>
        </w:tc>
        <w:tc>
          <w:tcPr>
            <w:tcW w:w="4119" w:type="dxa"/>
          </w:tcPr>
          <w:p w14:paraId="421535F3" w14:textId="77777777" w:rsidR="00C31972" w:rsidRDefault="00C31972" w:rsidP="00D42750">
            <w:pPr>
              <w:pStyle w:val="ListParagraph"/>
              <w:numPr>
                <w:ilvl w:val="1"/>
                <w:numId w:val="2"/>
              </w:numPr>
              <w:spacing w:line="240" w:lineRule="auto"/>
            </w:pPr>
            <w:r>
              <w:t>The page shows the login panel to the user.</w:t>
            </w:r>
          </w:p>
          <w:p w14:paraId="42C3747C" w14:textId="77777777" w:rsidR="00C31972" w:rsidRDefault="00C31972" w:rsidP="00C31972">
            <w:pPr>
              <w:pStyle w:val="ListParagraph"/>
              <w:numPr>
                <w:ilvl w:val="1"/>
                <w:numId w:val="2"/>
              </w:numPr>
              <w:spacing w:line="240" w:lineRule="auto"/>
            </w:pPr>
            <w:r>
              <w:t>The system verifies the credentials.</w:t>
            </w:r>
          </w:p>
          <w:p w14:paraId="5F587E47" w14:textId="77777777" w:rsidR="00C31972" w:rsidRDefault="00C31972" w:rsidP="00D42750">
            <w:pPr>
              <w:pStyle w:val="ListParagraph"/>
              <w:numPr>
                <w:ilvl w:val="1"/>
                <w:numId w:val="2"/>
              </w:numPr>
              <w:spacing w:line="240" w:lineRule="auto"/>
            </w:pPr>
            <w:r>
              <w:t>The system navigates the user to the home page.</w:t>
            </w:r>
          </w:p>
          <w:p w14:paraId="60F163B3" w14:textId="77777777" w:rsidR="00C31972" w:rsidRDefault="00C31972" w:rsidP="00D42750"/>
        </w:tc>
      </w:tr>
      <w:tr w:rsidR="00C31972" w14:paraId="6F7665EF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0FC84A47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11D6348D" w14:textId="77777777" w:rsidR="00C31972" w:rsidRDefault="00C31972" w:rsidP="00C31972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The user entered an invalid credential.</w:t>
            </w:r>
          </w:p>
          <w:p w14:paraId="61AAC5E2" w14:textId="77777777" w:rsidR="00C31972" w:rsidRDefault="00C31972" w:rsidP="00C31972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The server is not responding at the moment.</w:t>
            </w:r>
          </w:p>
        </w:tc>
      </w:tr>
    </w:tbl>
    <w:p w14:paraId="2C31852D" w14:textId="77777777" w:rsidR="00C31972" w:rsidRDefault="00C31972" w:rsidP="00C31972"/>
    <w:p w14:paraId="02CED2DD" w14:textId="77777777" w:rsidR="00C31972" w:rsidRDefault="00C31972" w:rsidP="00C31972"/>
    <w:p w14:paraId="537C0EA6" w14:textId="77777777" w:rsidR="00C31972" w:rsidRDefault="00C31972" w:rsidP="00C31972"/>
    <w:p w14:paraId="594AD025" w14:textId="77777777" w:rsidR="00C31972" w:rsidRDefault="00C31972" w:rsidP="00C31972"/>
    <w:p w14:paraId="2620041E" w14:textId="77777777" w:rsidR="00C31972" w:rsidRDefault="00C31972" w:rsidP="00C31972"/>
    <w:p w14:paraId="354AC339" w14:textId="77777777" w:rsidR="00C31972" w:rsidRDefault="00C31972" w:rsidP="00C31972"/>
    <w:p w14:paraId="103030C2" w14:textId="77777777" w:rsidR="00C31972" w:rsidRDefault="00C31972" w:rsidP="00C31972"/>
    <w:p w14:paraId="23CB4E28" w14:textId="77777777" w:rsidR="00C31972" w:rsidRDefault="00C31972" w:rsidP="00C31972"/>
    <w:p w14:paraId="4982198A" w14:textId="77777777" w:rsidR="00C31972" w:rsidRDefault="00C31972" w:rsidP="00C31972"/>
    <w:p w14:paraId="1F1AA823" w14:textId="77777777" w:rsidR="00C31972" w:rsidRDefault="00C31972" w:rsidP="00C31972"/>
    <w:p w14:paraId="34FA82AD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1"/>
        <w:gridCol w:w="3132"/>
        <w:gridCol w:w="3627"/>
      </w:tblGrid>
      <w:tr w:rsidR="00C31972" w14:paraId="7167839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0973FEF8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lastRenderedPageBreak/>
              <w:t>Use Case #</w:t>
            </w:r>
          </w:p>
        </w:tc>
        <w:tc>
          <w:tcPr>
            <w:tcW w:w="7711" w:type="dxa"/>
            <w:gridSpan w:val="2"/>
          </w:tcPr>
          <w:p w14:paraId="42091496" w14:textId="77777777" w:rsidR="00C31972" w:rsidRDefault="00C31972" w:rsidP="00D42750">
            <w:r>
              <w:t>UC02</w:t>
            </w:r>
          </w:p>
        </w:tc>
      </w:tr>
      <w:tr w:rsidR="00C31972" w14:paraId="74B4B4F6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B2F8A60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59DC54F9" w14:textId="77777777" w:rsidR="00C31972" w:rsidRDefault="00C31972" w:rsidP="00D42750">
            <w:r>
              <w:t>Task Deletion</w:t>
            </w:r>
          </w:p>
        </w:tc>
      </w:tr>
      <w:tr w:rsidR="00C31972" w14:paraId="240EC501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538F3FC5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398E52E4" w14:textId="77777777" w:rsidR="00C31972" w:rsidRDefault="00C31972" w:rsidP="00D42750">
            <w:r>
              <w:t>The user has created a task and wants to delete it now.</w:t>
            </w:r>
          </w:p>
        </w:tc>
      </w:tr>
      <w:tr w:rsidR="00C31972" w14:paraId="4D6972C8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5A87879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0B22B43E" w14:textId="77777777" w:rsidR="00C31972" w:rsidRDefault="00C31972" w:rsidP="00D42750">
            <w:r>
              <w:t xml:space="preserve">The user deletes an existing task from the table </w:t>
            </w:r>
          </w:p>
        </w:tc>
      </w:tr>
      <w:tr w:rsidR="00C31972" w14:paraId="56925305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1654EB3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06892663" w14:textId="77777777" w:rsidR="00C31972" w:rsidRDefault="00C31972" w:rsidP="00D42750">
            <w:r>
              <w:t>User</w:t>
            </w:r>
          </w:p>
        </w:tc>
      </w:tr>
      <w:tr w:rsidR="00C31972" w14:paraId="76E5BCD7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4687C35A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615E3A0C" w14:textId="77777777" w:rsidR="00C31972" w:rsidRDefault="00C31972" w:rsidP="00D42750">
            <w:r>
              <w:t>None</w:t>
            </w:r>
          </w:p>
        </w:tc>
      </w:tr>
      <w:tr w:rsidR="00C31972" w14:paraId="2316192B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668A862E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6B4A7923" w14:textId="77777777" w:rsidR="00C31972" w:rsidRDefault="00C31972" w:rsidP="00D42750">
            <w:r>
              <w:t>User</w:t>
            </w:r>
          </w:p>
        </w:tc>
      </w:tr>
      <w:tr w:rsidR="00C31972" w14:paraId="77848839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1D05E5D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51C0E429" w14:textId="77777777" w:rsidR="00C31972" w:rsidRDefault="00C31972" w:rsidP="00C31972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The user is logged in to their account.</w:t>
            </w:r>
          </w:p>
          <w:p w14:paraId="6FFDD295" w14:textId="77777777" w:rsidR="00C31972" w:rsidRDefault="00C31972" w:rsidP="00C31972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The user has existing tasks in their task table.</w:t>
            </w:r>
          </w:p>
        </w:tc>
      </w:tr>
      <w:tr w:rsidR="00C31972" w14:paraId="76982F5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326AFAB4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4D2098F1" w14:textId="77777777" w:rsidR="00C31972" w:rsidRDefault="00C31972" w:rsidP="00C31972">
            <w:pPr>
              <w:pStyle w:val="ListParagraph"/>
              <w:numPr>
                <w:ilvl w:val="0"/>
                <w:numId w:val="6"/>
              </w:numPr>
              <w:spacing w:line="240" w:lineRule="auto"/>
            </w:pPr>
            <w:r>
              <w:t>A task is deleted from the table.</w:t>
            </w:r>
          </w:p>
        </w:tc>
      </w:tr>
      <w:tr w:rsidR="00C31972" w14:paraId="13C9CDDD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475C0121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2FA42C93" w14:textId="77777777" w:rsidR="00C31972" w:rsidRPr="00CE6C9B" w:rsidRDefault="00C31972" w:rsidP="00D42750">
            <w:pPr>
              <w:jc w:val="center"/>
              <w:rPr>
                <w:b/>
                <w:bCs/>
              </w:rPr>
            </w:pPr>
            <w:r w:rsidRPr="00CE6C9B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484ED839" w14:textId="77777777" w:rsidR="00C31972" w:rsidRPr="00CE6C9B" w:rsidRDefault="00C31972" w:rsidP="00D42750">
            <w:pPr>
              <w:jc w:val="center"/>
              <w:rPr>
                <w:b/>
                <w:bCs/>
              </w:rPr>
            </w:pPr>
            <w:r w:rsidRPr="00CE6C9B">
              <w:rPr>
                <w:b/>
                <w:bCs/>
              </w:rPr>
              <w:t>System</w:t>
            </w:r>
          </w:p>
        </w:tc>
      </w:tr>
      <w:tr w:rsidR="00C31972" w14:paraId="2BA387F8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3FEB51E1" w14:textId="77777777" w:rsidR="00C31972" w:rsidRDefault="00C31972" w:rsidP="00D42750"/>
        </w:tc>
        <w:tc>
          <w:tcPr>
            <w:tcW w:w="3592" w:type="dxa"/>
          </w:tcPr>
          <w:p w14:paraId="41B1003A" w14:textId="77777777" w:rsidR="00C31972" w:rsidRDefault="00C31972" w:rsidP="00C31972">
            <w:pPr>
              <w:pStyle w:val="ListParagraph"/>
              <w:numPr>
                <w:ilvl w:val="0"/>
                <w:numId w:val="7"/>
              </w:numPr>
              <w:spacing w:line="240" w:lineRule="auto"/>
            </w:pPr>
            <w:r>
              <w:t>The user clicks on the delete button of the task.</w:t>
            </w:r>
          </w:p>
          <w:p w14:paraId="3E628298" w14:textId="77777777" w:rsidR="00C31972" w:rsidRDefault="00C31972" w:rsidP="00D42750"/>
          <w:p w14:paraId="6438CCAB" w14:textId="77777777" w:rsidR="00C31972" w:rsidRDefault="00C31972" w:rsidP="00D42750"/>
          <w:p w14:paraId="7210B8F3" w14:textId="77777777" w:rsidR="00C31972" w:rsidRDefault="00C31972" w:rsidP="00C31972">
            <w:pPr>
              <w:pStyle w:val="ListParagraph"/>
              <w:numPr>
                <w:ilvl w:val="0"/>
                <w:numId w:val="7"/>
              </w:numPr>
              <w:spacing w:line="240" w:lineRule="auto"/>
            </w:pPr>
            <w:r>
              <w:t>The user confirms the deletion.</w:t>
            </w:r>
          </w:p>
        </w:tc>
        <w:tc>
          <w:tcPr>
            <w:tcW w:w="4119" w:type="dxa"/>
          </w:tcPr>
          <w:p w14:paraId="069433A6" w14:textId="77777777" w:rsidR="00C31972" w:rsidRDefault="00C31972" w:rsidP="00C31972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The system navigates to the delete confirmation page and shows options of confirm and cancel.</w:t>
            </w:r>
          </w:p>
          <w:p w14:paraId="7E8E1409" w14:textId="77777777" w:rsidR="00C31972" w:rsidRDefault="00C31972" w:rsidP="00C31972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The system processes the deletion, and the task is deleted from the table.</w:t>
            </w:r>
          </w:p>
        </w:tc>
      </w:tr>
      <w:tr w:rsidR="00C31972" w14:paraId="4792ECC5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3BA401BF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1DE3CF43" w14:textId="77777777" w:rsidR="00C31972" w:rsidRDefault="00C31972" w:rsidP="00C31972">
            <w:pPr>
              <w:pStyle w:val="ListParagraph"/>
              <w:numPr>
                <w:ilvl w:val="0"/>
                <w:numId w:val="8"/>
              </w:numPr>
              <w:spacing w:line="240" w:lineRule="auto"/>
            </w:pPr>
            <w:r>
              <w:t>The server is not responding at the moment.</w:t>
            </w:r>
          </w:p>
        </w:tc>
      </w:tr>
    </w:tbl>
    <w:p w14:paraId="6A921A94" w14:textId="77777777" w:rsidR="00C31972" w:rsidRDefault="00C31972" w:rsidP="00C31972"/>
    <w:p w14:paraId="021297E1" w14:textId="77777777" w:rsidR="00C31972" w:rsidRDefault="00C31972" w:rsidP="00C31972"/>
    <w:p w14:paraId="1E594CBC" w14:textId="77777777" w:rsidR="00C31972" w:rsidRDefault="00C31972" w:rsidP="00C31972"/>
    <w:p w14:paraId="62E19267" w14:textId="77777777" w:rsidR="00C31972" w:rsidRDefault="00C31972" w:rsidP="00C31972"/>
    <w:p w14:paraId="02BA5C8D" w14:textId="77777777" w:rsidR="00C31972" w:rsidRDefault="00C31972" w:rsidP="00C31972"/>
    <w:p w14:paraId="427D4C9D" w14:textId="77777777" w:rsidR="00C31972" w:rsidRDefault="00C31972" w:rsidP="00C31972"/>
    <w:p w14:paraId="5BF0F023" w14:textId="77777777" w:rsidR="00C31972" w:rsidRDefault="00C31972" w:rsidP="00C31972"/>
    <w:p w14:paraId="45395C09" w14:textId="77777777" w:rsidR="00C31972" w:rsidRDefault="00C31972" w:rsidP="00C31972"/>
    <w:p w14:paraId="448C9FA2" w14:textId="77777777" w:rsidR="00C31972" w:rsidRDefault="00C31972" w:rsidP="00C31972"/>
    <w:p w14:paraId="61D4E5F0" w14:textId="77777777" w:rsidR="00C31972" w:rsidRDefault="00C31972" w:rsidP="00C31972"/>
    <w:p w14:paraId="14646892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7"/>
        <w:gridCol w:w="3209"/>
        <w:gridCol w:w="3484"/>
      </w:tblGrid>
      <w:tr w:rsidR="00C31972" w14:paraId="75F29322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B0C5C23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lastRenderedPageBreak/>
              <w:t>Use Case #</w:t>
            </w:r>
          </w:p>
        </w:tc>
        <w:tc>
          <w:tcPr>
            <w:tcW w:w="7711" w:type="dxa"/>
            <w:gridSpan w:val="2"/>
          </w:tcPr>
          <w:p w14:paraId="5437A645" w14:textId="77777777" w:rsidR="00C31972" w:rsidRDefault="00C31972" w:rsidP="00D42750">
            <w:r>
              <w:t>UC03</w:t>
            </w:r>
          </w:p>
        </w:tc>
      </w:tr>
      <w:tr w:rsidR="00C31972" w14:paraId="0AC38CF5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6037908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7E472781" w14:textId="77777777" w:rsidR="00C31972" w:rsidRDefault="00C31972" w:rsidP="00D42750">
            <w:r>
              <w:t>Task Edit</w:t>
            </w:r>
          </w:p>
        </w:tc>
      </w:tr>
      <w:tr w:rsidR="00C31972" w14:paraId="479B50B3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0B0347AF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17E1AC4A" w14:textId="77777777" w:rsidR="00C31972" w:rsidRDefault="00C31972" w:rsidP="00D42750">
            <w:r>
              <w:t>The user has created a task and wants to edit its information</w:t>
            </w:r>
          </w:p>
        </w:tc>
      </w:tr>
      <w:tr w:rsidR="00C31972" w14:paraId="2024B762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C73B740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6E49CC04" w14:textId="77777777" w:rsidR="00C31972" w:rsidRDefault="00C31972" w:rsidP="00D42750">
            <w:r>
              <w:t>The user edits an existing task from the table</w:t>
            </w:r>
          </w:p>
        </w:tc>
      </w:tr>
      <w:tr w:rsidR="00C31972" w14:paraId="66B0105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3B9BDCE1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65757901" w14:textId="77777777" w:rsidR="00C31972" w:rsidRDefault="00C31972" w:rsidP="00D42750">
            <w:r>
              <w:t>User</w:t>
            </w:r>
          </w:p>
        </w:tc>
      </w:tr>
      <w:tr w:rsidR="00C31972" w14:paraId="02F30F05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0B6F2EC0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4361331F" w14:textId="77777777" w:rsidR="00C31972" w:rsidRDefault="00C31972" w:rsidP="00D42750">
            <w:r>
              <w:t>None</w:t>
            </w:r>
          </w:p>
        </w:tc>
      </w:tr>
      <w:tr w:rsidR="00C31972" w14:paraId="0998093E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4193F5BA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6446C247" w14:textId="77777777" w:rsidR="00C31972" w:rsidRDefault="00C31972" w:rsidP="00D42750">
            <w:r>
              <w:t>User</w:t>
            </w:r>
          </w:p>
        </w:tc>
      </w:tr>
      <w:tr w:rsidR="00C31972" w14:paraId="24ED5BAC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8A75522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3679C960" w14:textId="77777777" w:rsidR="00C31972" w:rsidRDefault="00C31972" w:rsidP="00C31972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user is logged in to their registered account.</w:t>
            </w:r>
          </w:p>
          <w:p w14:paraId="792F4169" w14:textId="77777777" w:rsidR="00C31972" w:rsidRDefault="00C31972" w:rsidP="00C31972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user has existing tasks in their task table.</w:t>
            </w:r>
          </w:p>
        </w:tc>
      </w:tr>
      <w:tr w:rsidR="00C31972" w14:paraId="0FC30C69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0E29925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5019FB1B" w14:textId="77777777" w:rsidR="00C31972" w:rsidRDefault="00C31972" w:rsidP="00C31972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>The information of the selected task is edited</w:t>
            </w:r>
          </w:p>
        </w:tc>
      </w:tr>
      <w:tr w:rsidR="00C31972" w14:paraId="1A8A69C9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48BFC434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7FD6D13C" w14:textId="77777777" w:rsidR="00C31972" w:rsidRPr="004A1A0D" w:rsidRDefault="00C31972" w:rsidP="00D42750">
            <w:pPr>
              <w:jc w:val="center"/>
              <w:rPr>
                <w:b/>
                <w:bCs/>
              </w:rPr>
            </w:pPr>
            <w:r w:rsidRPr="004A1A0D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6F25DC89" w14:textId="77777777" w:rsidR="00C31972" w:rsidRPr="004A1A0D" w:rsidRDefault="00C31972" w:rsidP="00D42750">
            <w:pPr>
              <w:jc w:val="center"/>
              <w:rPr>
                <w:b/>
                <w:bCs/>
              </w:rPr>
            </w:pPr>
            <w:r w:rsidRPr="004A1A0D">
              <w:rPr>
                <w:b/>
                <w:bCs/>
              </w:rPr>
              <w:t>System</w:t>
            </w:r>
          </w:p>
        </w:tc>
      </w:tr>
      <w:tr w:rsidR="00C31972" w14:paraId="1835D92F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4B08FACB" w14:textId="77777777" w:rsidR="00C31972" w:rsidRDefault="00C31972" w:rsidP="00D42750"/>
        </w:tc>
        <w:tc>
          <w:tcPr>
            <w:tcW w:w="3592" w:type="dxa"/>
          </w:tcPr>
          <w:p w14:paraId="328A0F1F" w14:textId="77777777" w:rsidR="00C31972" w:rsidRDefault="00C31972" w:rsidP="00C31972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  <w:r>
              <w:t>The user clicks on the edit button of the task.</w:t>
            </w:r>
          </w:p>
          <w:p w14:paraId="7572D5C6" w14:textId="77777777" w:rsidR="00C31972" w:rsidRDefault="00C31972" w:rsidP="00D42750"/>
          <w:p w14:paraId="51801200" w14:textId="77777777" w:rsidR="00C31972" w:rsidRDefault="00C31972" w:rsidP="00C31972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  <w:r>
              <w:t>The user edits the data as needed.</w:t>
            </w:r>
          </w:p>
          <w:p w14:paraId="393F7A9E" w14:textId="77777777" w:rsidR="00C31972" w:rsidRDefault="00C31972" w:rsidP="00C31972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  <w:r>
              <w:t>The user confirms the changes.</w:t>
            </w:r>
          </w:p>
        </w:tc>
        <w:tc>
          <w:tcPr>
            <w:tcW w:w="4119" w:type="dxa"/>
          </w:tcPr>
          <w:p w14:paraId="534FD976" w14:textId="77777777" w:rsidR="00C31972" w:rsidRDefault="00C31972" w:rsidP="00D42750">
            <w:r>
              <w:t>1.1 The system navigates to the edit page of the task, providing the fields that are editable.</w:t>
            </w:r>
          </w:p>
          <w:p w14:paraId="39566A72" w14:textId="77777777" w:rsidR="00C31972" w:rsidRDefault="00C31972" w:rsidP="00D42750"/>
          <w:p w14:paraId="433E6471" w14:textId="77777777" w:rsidR="00C31972" w:rsidRDefault="00C31972" w:rsidP="00D42750"/>
          <w:p w14:paraId="4BA01266" w14:textId="77777777" w:rsidR="00C31972" w:rsidRDefault="00C31972" w:rsidP="00D42750">
            <w:r>
              <w:t>3.1 The system saves the changes.</w:t>
            </w:r>
          </w:p>
          <w:p w14:paraId="56EEBA9B" w14:textId="77777777" w:rsidR="00C31972" w:rsidRDefault="00C31972" w:rsidP="00D42750"/>
          <w:p w14:paraId="1F79A733" w14:textId="77777777" w:rsidR="00C31972" w:rsidRDefault="00C31972" w:rsidP="00D42750">
            <w:r>
              <w:t>4.1 The system navigates the user back to the task page.</w:t>
            </w:r>
          </w:p>
          <w:p w14:paraId="19100FAB" w14:textId="77777777" w:rsidR="00C31972" w:rsidRDefault="00C31972" w:rsidP="00D42750"/>
        </w:tc>
      </w:tr>
      <w:tr w:rsidR="00C31972" w14:paraId="606A56DF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64D98D2E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090A04E4" w14:textId="77777777" w:rsidR="00C31972" w:rsidRDefault="00C31972" w:rsidP="00C31972">
            <w:pPr>
              <w:pStyle w:val="ListParagraph"/>
              <w:numPr>
                <w:ilvl w:val="0"/>
                <w:numId w:val="12"/>
              </w:numPr>
              <w:spacing w:line="240" w:lineRule="auto"/>
            </w:pPr>
            <w:r>
              <w:t>The server is not responding at the moment.</w:t>
            </w:r>
          </w:p>
        </w:tc>
      </w:tr>
    </w:tbl>
    <w:p w14:paraId="6A93A41E" w14:textId="77777777" w:rsidR="00C31972" w:rsidRDefault="00C31972" w:rsidP="00C31972"/>
    <w:p w14:paraId="3D0BFD72" w14:textId="77777777" w:rsidR="00C31972" w:rsidRDefault="00C31972" w:rsidP="00C31972"/>
    <w:p w14:paraId="1006E37F" w14:textId="77777777" w:rsidR="00C31972" w:rsidRDefault="00C31972" w:rsidP="00C31972"/>
    <w:p w14:paraId="735233E2" w14:textId="77777777" w:rsidR="00C31972" w:rsidRDefault="00C31972" w:rsidP="00C31972"/>
    <w:p w14:paraId="339D6082" w14:textId="77777777" w:rsidR="00C31972" w:rsidRDefault="00C31972" w:rsidP="00C31972"/>
    <w:p w14:paraId="378C3B5C" w14:textId="77777777" w:rsidR="00C31972" w:rsidRDefault="00C31972" w:rsidP="00C31972"/>
    <w:p w14:paraId="19CE13FD" w14:textId="77777777" w:rsidR="00C31972" w:rsidRDefault="00C31972" w:rsidP="00C31972"/>
    <w:p w14:paraId="528C2392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4"/>
        <w:gridCol w:w="3230"/>
        <w:gridCol w:w="3456"/>
      </w:tblGrid>
      <w:tr w:rsidR="00C31972" w14:paraId="0F758458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53D85E2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lastRenderedPageBreak/>
              <w:t>Use Case #</w:t>
            </w:r>
          </w:p>
        </w:tc>
        <w:tc>
          <w:tcPr>
            <w:tcW w:w="7711" w:type="dxa"/>
            <w:gridSpan w:val="2"/>
          </w:tcPr>
          <w:p w14:paraId="044613E2" w14:textId="77777777" w:rsidR="00C31972" w:rsidRDefault="00C31972" w:rsidP="00D42750">
            <w:r>
              <w:t>UC04</w:t>
            </w:r>
          </w:p>
        </w:tc>
      </w:tr>
      <w:tr w:rsidR="00C31972" w14:paraId="4175665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A62E323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2EB06DEA" w14:textId="77777777" w:rsidR="00C31972" w:rsidRDefault="00C31972" w:rsidP="00D42750">
            <w:r>
              <w:t>Task Creation</w:t>
            </w:r>
          </w:p>
        </w:tc>
      </w:tr>
      <w:tr w:rsidR="00C31972" w14:paraId="30E1E6F3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4FE36075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60F84E54" w14:textId="77777777" w:rsidR="00C31972" w:rsidRDefault="00C31972" w:rsidP="00D42750">
            <w:r>
              <w:t>The user wants to create a task in their table</w:t>
            </w:r>
          </w:p>
        </w:tc>
      </w:tr>
      <w:tr w:rsidR="00C31972" w14:paraId="093A7B96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565CA79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0D1567C4" w14:textId="77777777" w:rsidR="00C31972" w:rsidRDefault="00C31972" w:rsidP="00D42750">
            <w:r>
              <w:t>The user adds a new task to the table</w:t>
            </w:r>
          </w:p>
        </w:tc>
      </w:tr>
      <w:tr w:rsidR="00C31972" w14:paraId="1892DA5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3A3D182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5EA91B8D" w14:textId="77777777" w:rsidR="00C31972" w:rsidRDefault="00C31972" w:rsidP="00D42750">
            <w:r>
              <w:t>User</w:t>
            </w:r>
          </w:p>
        </w:tc>
      </w:tr>
      <w:tr w:rsidR="00C31972" w14:paraId="15C7A9EA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54CE5D6B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0BE2C5B7" w14:textId="77777777" w:rsidR="00C31972" w:rsidRDefault="00C31972" w:rsidP="00D42750">
            <w:r>
              <w:t>None</w:t>
            </w:r>
          </w:p>
        </w:tc>
      </w:tr>
      <w:tr w:rsidR="00C31972" w14:paraId="629F4508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27CE44D6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2F337C84" w14:textId="77777777" w:rsidR="00C31972" w:rsidRDefault="00C31972" w:rsidP="00D42750">
            <w:r>
              <w:t>User</w:t>
            </w:r>
          </w:p>
          <w:p w14:paraId="653CA553" w14:textId="77777777" w:rsidR="00C31972" w:rsidRPr="00070C1E" w:rsidRDefault="00C31972" w:rsidP="00D42750">
            <w:pPr>
              <w:tabs>
                <w:tab w:val="left" w:pos="1356"/>
              </w:tabs>
            </w:pPr>
            <w:r>
              <w:tab/>
            </w:r>
          </w:p>
        </w:tc>
      </w:tr>
      <w:tr w:rsidR="00C31972" w14:paraId="6AABCDBB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1328229E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05C4D1A8" w14:textId="77777777" w:rsidR="00C31972" w:rsidRDefault="00C31972" w:rsidP="00C31972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user is logged in to their registered account.</w:t>
            </w:r>
          </w:p>
        </w:tc>
      </w:tr>
      <w:tr w:rsidR="00C31972" w14:paraId="2820BFC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5C006582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16431F9E" w14:textId="77777777" w:rsidR="00C31972" w:rsidRDefault="00C31972" w:rsidP="00C31972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A new task is created in the table</w:t>
            </w:r>
          </w:p>
        </w:tc>
      </w:tr>
      <w:tr w:rsidR="00C31972" w14:paraId="12A22DD8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0B68E9F1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52E37713" w14:textId="77777777" w:rsidR="00C31972" w:rsidRPr="00A626FA" w:rsidRDefault="00C31972" w:rsidP="00D42750">
            <w:pPr>
              <w:jc w:val="center"/>
              <w:rPr>
                <w:b/>
                <w:bCs/>
              </w:rPr>
            </w:pPr>
            <w:r w:rsidRPr="00A626FA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7B5BFA67" w14:textId="77777777" w:rsidR="00C31972" w:rsidRPr="00A626FA" w:rsidRDefault="00C31972" w:rsidP="00D42750">
            <w:pPr>
              <w:jc w:val="center"/>
              <w:rPr>
                <w:b/>
                <w:bCs/>
              </w:rPr>
            </w:pPr>
            <w:r w:rsidRPr="00A626FA">
              <w:rPr>
                <w:b/>
                <w:bCs/>
              </w:rPr>
              <w:t>System</w:t>
            </w:r>
          </w:p>
        </w:tc>
      </w:tr>
      <w:tr w:rsidR="00C31972" w14:paraId="223F5E4D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72C564A6" w14:textId="77777777" w:rsidR="00C31972" w:rsidRDefault="00C31972" w:rsidP="00D42750"/>
        </w:tc>
        <w:tc>
          <w:tcPr>
            <w:tcW w:w="3592" w:type="dxa"/>
          </w:tcPr>
          <w:p w14:paraId="19B32274" w14:textId="77777777" w:rsidR="00C31972" w:rsidRDefault="00C31972" w:rsidP="00C31972">
            <w:pPr>
              <w:pStyle w:val="ListParagraph"/>
              <w:numPr>
                <w:ilvl w:val="0"/>
                <w:numId w:val="15"/>
              </w:numPr>
              <w:spacing w:line="240" w:lineRule="auto"/>
            </w:pPr>
            <w:r>
              <w:t>The user navigates to the Task Creation page.</w:t>
            </w:r>
          </w:p>
          <w:p w14:paraId="083D7038" w14:textId="77777777" w:rsidR="00C31972" w:rsidRDefault="00C31972" w:rsidP="00C31972">
            <w:pPr>
              <w:pStyle w:val="ListParagraph"/>
              <w:numPr>
                <w:ilvl w:val="0"/>
                <w:numId w:val="15"/>
              </w:numPr>
              <w:spacing w:line="240" w:lineRule="auto"/>
            </w:pPr>
            <w:r>
              <w:t>The user fills the fields of the new task.</w:t>
            </w:r>
          </w:p>
          <w:p w14:paraId="3806D109" w14:textId="77777777" w:rsidR="00C31972" w:rsidRDefault="00C31972" w:rsidP="00C31972">
            <w:pPr>
              <w:pStyle w:val="ListParagraph"/>
              <w:numPr>
                <w:ilvl w:val="0"/>
                <w:numId w:val="15"/>
              </w:numPr>
              <w:spacing w:line="240" w:lineRule="auto"/>
            </w:pPr>
            <w:r>
              <w:t>The user clicks the confirm button.</w:t>
            </w:r>
          </w:p>
        </w:tc>
        <w:tc>
          <w:tcPr>
            <w:tcW w:w="4119" w:type="dxa"/>
          </w:tcPr>
          <w:p w14:paraId="788E250D" w14:textId="77777777" w:rsidR="00C31972" w:rsidRDefault="00C31972" w:rsidP="00D42750">
            <w:r>
              <w:t>1.1 The page shows the form for adding a new task.</w:t>
            </w:r>
          </w:p>
          <w:p w14:paraId="00305B50" w14:textId="77777777" w:rsidR="00C31972" w:rsidRDefault="00C31972" w:rsidP="00D42750">
            <w:pPr>
              <w:ind w:left="360"/>
            </w:pPr>
          </w:p>
          <w:p w14:paraId="5A2BBBA4" w14:textId="77777777" w:rsidR="00C31972" w:rsidRDefault="00C31972" w:rsidP="00D42750"/>
          <w:p w14:paraId="5ACA6988" w14:textId="77777777" w:rsidR="00C31972" w:rsidRDefault="00C31972" w:rsidP="00D42750">
            <w:r>
              <w:t>3.1 The system adds the new task to the table.</w:t>
            </w:r>
          </w:p>
        </w:tc>
      </w:tr>
      <w:tr w:rsidR="00C31972" w14:paraId="78D83B68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741165EB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5A7FE02E" w14:textId="77777777" w:rsidR="00C31972" w:rsidRDefault="00C31972" w:rsidP="00C31972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The data in the fields is not valid.</w:t>
            </w:r>
          </w:p>
          <w:p w14:paraId="76C82FA1" w14:textId="77777777" w:rsidR="00C31972" w:rsidRDefault="00C31972" w:rsidP="00C31972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The server is not responding at the moment.</w:t>
            </w:r>
          </w:p>
        </w:tc>
      </w:tr>
    </w:tbl>
    <w:p w14:paraId="1A6BF1CE" w14:textId="77777777" w:rsidR="00C31972" w:rsidRDefault="00C31972" w:rsidP="00C31972"/>
    <w:p w14:paraId="3A282A67" w14:textId="77777777" w:rsidR="00C31972" w:rsidRDefault="00C31972" w:rsidP="00C31972"/>
    <w:p w14:paraId="31EF7E98" w14:textId="77777777" w:rsidR="00C31972" w:rsidRDefault="00C31972" w:rsidP="00C31972"/>
    <w:p w14:paraId="4BD86A81" w14:textId="77777777" w:rsidR="00C31972" w:rsidRDefault="00C31972" w:rsidP="00C31972"/>
    <w:p w14:paraId="487AB62C" w14:textId="77777777" w:rsidR="00C31972" w:rsidRDefault="00C31972" w:rsidP="00C31972"/>
    <w:p w14:paraId="26AB91A0" w14:textId="77777777" w:rsidR="00C31972" w:rsidRDefault="00C31972" w:rsidP="00C31972"/>
    <w:p w14:paraId="1EFE6039" w14:textId="77777777" w:rsidR="00C31972" w:rsidRDefault="00C31972" w:rsidP="00C31972"/>
    <w:p w14:paraId="1FBE2DEC" w14:textId="77777777" w:rsidR="00C31972" w:rsidRDefault="00C31972" w:rsidP="00C31972"/>
    <w:p w14:paraId="5DF46796" w14:textId="77777777" w:rsidR="00C31972" w:rsidRDefault="00C31972" w:rsidP="00C31972"/>
    <w:p w14:paraId="0436CFD2" w14:textId="77777777" w:rsidR="00C31972" w:rsidRDefault="00C31972" w:rsidP="00C31972"/>
    <w:p w14:paraId="45CF5519" w14:textId="77777777" w:rsidR="00C31972" w:rsidRDefault="00C31972" w:rsidP="00C31972"/>
    <w:p w14:paraId="575ACB45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36"/>
        <w:gridCol w:w="3196"/>
        <w:gridCol w:w="3518"/>
      </w:tblGrid>
      <w:tr w:rsidR="00C31972" w14:paraId="6071B576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5135021D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lastRenderedPageBreak/>
              <w:t>Use Case #</w:t>
            </w:r>
          </w:p>
        </w:tc>
        <w:tc>
          <w:tcPr>
            <w:tcW w:w="7711" w:type="dxa"/>
            <w:gridSpan w:val="2"/>
          </w:tcPr>
          <w:p w14:paraId="799EE986" w14:textId="77777777" w:rsidR="00C31972" w:rsidRDefault="00C31972" w:rsidP="00D42750">
            <w:r>
              <w:t>UC05</w:t>
            </w:r>
          </w:p>
        </w:tc>
      </w:tr>
      <w:tr w:rsidR="00C31972" w14:paraId="1C4DF10E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054B4C68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34BEF1C5" w14:textId="77777777" w:rsidR="00C31972" w:rsidRDefault="00C31972" w:rsidP="00D42750">
            <w:r>
              <w:t>Set Task Deadline in Calendar</w:t>
            </w:r>
          </w:p>
        </w:tc>
      </w:tr>
      <w:tr w:rsidR="00C31972" w14:paraId="4A978647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75255B6F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353197C1" w14:textId="77777777" w:rsidR="00C31972" w:rsidRDefault="00C31972" w:rsidP="00D42750">
            <w:r>
              <w:t>The user wants to update the due date of a task in the Calendar Page.</w:t>
            </w:r>
          </w:p>
        </w:tc>
      </w:tr>
      <w:tr w:rsidR="00C31972" w14:paraId="43DE782E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3207305B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58D6CF60" w14:textId="77777777" w:rsidR="00C31972" w:rsidRDefault="00C31972" w:rsidP="00D42750">
            <w:r>
              <w:t>The user changes the due date of a task in the Calendar.</w:t>
            </w:r>
          </w:p>
        </w:tc>
      </w:tr>
      <w:tr w:rsidR="00C31972" w14:paraId="0D50C917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8B5628A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71921C33" w14:textId="77777777" w:rsidR="00C31972" w:rsidRDefault="00C31972" w:rsidP="00D42750">
            <w:r>
              <w:t>User</w:t>
            </w:r>
          </w:p>
        </w:tc>
      </w:tr>
      <w:tr w:rsidR="00C31972" w14:paraId="27D2DC76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6F3F34DE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66DC2DB8" w14:textId="77777777" w:rsidR="00C31972" w:rsidRDefault="00C31972" w:rsidP="00D42750">
            <w:r>
              <w:t>None</w:t>
            </w:r>
          </w:p>
        </w:tc>
      </w:tr>
      <w:tr w:rsidR="00C31972" w14:paraId="55980DA8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5F6074EE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1272B50A" w14:textId="77777777" w:rsidR="00C31972" w:rsidRDefault="00C31972" w:rsidP="00D42750">
            <w:r>
              <w:t>User</w:t>
            </w:r>
          </w:p>
        </w:tc>
      </w:tr>
      <w:tr w:rsidR="00C31972" w14:paraId="2A58BE6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550DBBE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4A0AEF93" w14:textId="77777777" w:rsidR="00C31972" w:rsidRDefault="00C31972" w:rsidP="00C31972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task is already created.</w:t>
            </w:r>
          </w:p>
          <w:p w14:paraId="2095B54B" w14:textId="77777777" w:rsidR="00C31972" w:rsidRDefault="00C31972" w:rsidP="00C31972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ser is logged in to their registered account.</w:t>
            </w:r>
          </w:p>
        </w:tc>
      </w:tr>
      <w:tr w:rsidR="00C31972" w14:paraId="499D2E7B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98CA206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133093A7" w14:textId="77777777" w:rsidR="00C31972" w:rsidRDefault="00C31972" w:rsidP="00C31972">
            <w:pPr>
              <w:pStyle w:val="ListParagraph"/>
              <w:numPr>
                <w:ilvl w:val="0"/>
                <w:numId w:val="18"/>
              </w:numPr>
              <w:spacing w:line="240" w:lineRule="auto"/>
            </w:pPr>
            <w:r>
              <w:t>The due date of a task is updated.</w:t>
            </w:r>
          </w:p>
        </w:tc>
      </w:tr>
      <w:tr w:rsidR="00C31972" w14:paraId="3CE80096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2E0D0318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443C8476" w14:textId="77777777" w:rsidR="00C31972" w:rsidRPr="006C707A" w:rsidRDefault="00C31972" w:rsidP="00D42750">
            <w:pPr>
              <w:jc w:val="center"/>
              <w:rPr>
                <w:b/>
                <w:bCs/>
              </w:rPr>
            </w:pPr>
            <w:r w:rsidRPr="006C707A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60B28D6A" w14:textId="77777777" w:rsidR="00C31972" w:rsidRPr="006C707A" w:rsidRDefault="00C31972" w:rsidP="00D42750">
            <w:pPr>
              <w:jc w:val="center"/>
              <w:rPr>
                <w:b/>
                <w:bCs/>
              </w:rPr>
            </w:pPr>
            <w:r w:rsidRPr="006C707A">
              <w:rPr>
                <w:b/>
                <w:bCs/>
              </w:rPr>
              <w:t>System</w:t>
            </w:r>
          </w:p>
        </w:tc>
      </w:tr>
      <w:tr w:rsidR="00C31972" w14:paraId="7C9679CD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2B6B559B" w14:textId="77777777" w:rsidR="00C31972" w:rsidRDefault="00C31972" w:rsidP="00D42750"/>
        </w:tc>
        <w:tc>
          <w:tcPr>
            <w:tcW w:w="3592" w:type="dxa"/>
          </w:tcPr>
          <w:p w14:paraId="4FBFF05A" w14:textId="77777777" w:rsidR="00C31972" w:rsidRDefault="00C31972" w:rsidP="00C31972">
            <w:pPr>
              <w:pStyle w:val="ListParagraph"/>
              <w:numPr>
                <w:ilvl w:val="0"/>
                <w:numId w:val="20"/>
              </w:numPr>
              <w:spacing w:line="240" w:lineRule="auto"/>
            </w:pPr>
            <w:r>
              <w:t>The user navigates to the Calendar page.</w:t>
            </w:r>
          </w:p>
          <w:p w14:paraId="11748CC2" w14:textId="77777777" w:rsidR="00C31972" w:rsidRDefault="00C31972" w:rsidP="00C31972">
            <w:pPr>
              <w:pStyle w:val="ListParagraph"/>
              <w:numPr>
                <w:ilvl w:val="0"/>
                <w:numId w:val="20"/>
              </w:numPr>
              <w:spacing w:line="240" w:lineRule="auto"/>
            </w:pPr>
            <w:r>
              <w:t>The user clicks on the event block of that task.</w:t>
            </w:r>
          </w:p>
          <w:p w14:paraId="3F489CB5" w14:textId="77777777" w:rsidR="00C31972" w:rsidRDefault="00C31972" w:rsidP="00C31972">
            <w:pPr>
              <w:pStyle w:val="ListParagraph"/>
              <w:numPr>
                <w:ilvl w:val="0"/>
                <w:numId w:val="20"/>
              </w:numPr>
              <w:spacing w:line="240" w:lineRule="auto"/>
            </w:pPr>
            <w:r>
              <w:t>The user changes the due date of the task.</w:t>
            </w:r>
          </w:p>
          <w:p w14:paraId="5FB0A85D" w14:textId="77777777" w:rsidR="00C31972" w:rsidRDefault="00C31972" w:rsidP="00C31972">
            <w:pPr>
              <w:pStyle w:val="ListParagraph"/>
              <w:numPr>
                <w:ilvl w:val="0"/>
                <w:numId w:val="20"/>
              </w:numPr>
              <w:spacing w:line="240" w:lineRule="auto"/>
            </w:pPr>
            <w:r>
              <w:t>The user confirms the change.</w:t>
            </w:r>
          </w:p>
        </w:tc>
        <w:tc>
          <w:tcPr>
            <w:tcW w:w="4119" w:type="dxa"/>
          </w:tcPr>
          <w:p w14:paraId="1737E51C" w14:textId="77777777" w:rsidR="00C31972" w:rsidRDefault="00C31972" w:rsidP="00D42750"/>
          <w:p w14:paraId="565D172C" w14:textId="77777777" w:rsidR="00C31972" w:rsidRDefault="00C31972" w:rsidP="00D42750"/>
          <w:p w14:paraId="4C4ECF12" w14:textId="77777777" w:rsidR="00C31972" w:rsidRDefault="00C31972" w:rsidP="00D42750">
            <w:r>
              <w:t>2.1 The system pops up the details view of the task selected.</w:t>
            </w:r>
          </w:p>
          <w:p w14:paraId="066AC873" w14:textId="77777777" w:rsidR="00C31972" w:rsidRDefault="00C31972" w:rsidP="00D42750">
            <w:r>
              <w:t>3.1 The system pops up the confirmation page of the change.</w:t>
            </w:r>
          </w:p>
          <w:p w14:paraId="49988E43" w14:textId="77777777" w:rsidR="00C31972" w:rsidRDefault="00C31972" w:rsidP="00D42750">
            <w:r>
              <w:t>4.1 The system updates the due date of the task.</w:t>
            </w:r>
          </w:p>
        </w:tc>
      </w:tr>
      <w:tr w:rsidR="00C31972" w14:paraId="2000DD5C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33CBA908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27205F9D" w14:textId="77777777" w:rsidR="00C31972" w:rsidRDefault="00C31972" w:rsidP="00C31972">
            <w:pPr>
              <w:pStyle w:val="ListParagraph"/>
              <w:numPr>
                <w:ilvl w:val="0"/>
                <w:numId w:val="19"/>
              </w:numPr>
              <w:spacing w:line="240" w:lineRule="auto"/>
            </w:pPr>
            <w:r>
              <w:t>The server is not responding at the moment.</w:t>
            </w:r>
          </w:p>
        </w:tc>
      </w:tr>
    </w:tbl>
    <w:p w14:paraId="5C38C54C" w14:textId="77777777" w:rsidR="00C31972" w:rsidRDefault="00C31972" w:rsidP="00C31972"/>
    <w:p w14:paraId="08F5DB44" w14:textId="77777777" w:rsidR="00C31972" w:rsidRDefault="00C31972" w:rsidP="00C31972"/>
    <w:p w14:paraId="5AE96D55" w14:textId="77777777" w:rsidR="00C31972" w:rsidRDefault="00C31972" w:rsidP="00C31972"/>
    <w:p w14:paraId="48144778" w14:textId="77777777" w:rsidR="00C31972" w:rsidRDefault="00C31972" w:rsidP="00C31972"/>
    <w:p w14:paraId="4D06AE85" w14:textId="77777777" w:rsidR="00C31972" w:rsidRDefault="00C31972" w:rsidP="00C31972"/>
    <w:p w14:paraId="1461FBB0" w14:textId="77777777" w:rsidR="00C31972" w:rsidRDefault="00C31972" w:rsidP="00C31972"/>
    <w:p w14:paraId="0E013A79" w14:textId="77777777" w:rsidR="00C31972" w:rsidRDefault="00C31972" w:rsidP="00C31972"/>
    <w:p w14:paraId="602CFBE3" w14:textId="77777777" w:rsidR="00C31972" w:rsidRDefault="00C31972" w:rsidP="00C31972"/>
    <w:p w14:paraId="44BB0020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8"/>
        <w:gridCol w:w="3222"/>
        <w:gridCol w:w="3470"/>
      </w:tblGrid>
      <w:tr w:rsidR="00C31972" w14:paraId="6C522624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55009521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lastRenderedPageBreak/>
              <w:t>Use Case #</w:t>
            </w:r>
          </w:p>
        </w:tc>
        <w:tc>
          <w:tcPr>
            <w:tcW w:w="7711" w:type="dxa"/>
            <w:gridSpan w:val="2"/>
          </w:tcPr>
          <w:p w14:paraId="1265F419" w14:textId="77777777" w:rsidR="00C31972" w:rsidRDefault="00C31972" w:rsidP="00D42750">
            <w:r>
              <w:t>UC06</w:t>
            </w:r>
          </w:p>
        </w:tc>
      </w:tr>
      <w:tr w:rsidR="00C31972" w14:paraId="0F4B4E5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68E22B9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35D6DF8F" w14:textId="77777777" w:rsidR="00C31972" w:rsidRDefault="00C31972" w:rsidP="00D42750">
            <w:r>
              <w:t>Categorize Task</w:t>
            </w:r>
          </w:p>
        </w:tc>
      </w:tr>
      <w:tr w:rsidR="00C31972" w14:paraId="2C943B14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570812FA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6BCCD856" w14:textId="77777777" w:rsidR="00C31972" w:rsidRDefault="00C31972" w:rsidP="00D42750">
            <w:r>
              <w:t>The user wants to see the tasks of a certain category.</w:t>
            </w:r>
          </w:p>
        </w:tc>
      </w:tr>
      <w:tr w:rsidR="00C31972" w14:paraId="30F9272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DAB2E07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3B11B27D" w14:textId="77777777" w:rsidR="00C31972" w:rsidRDefault="00C31972" w:rsidP="00D42750">
            <w:r>
              <w:t>The user selects an option from the drop-down menu to show the tasks of a category.</w:t>
            </w:r>
          </w:p>
        </w:tc>
      </w:tr>
      <w:tr w:rsidR="00C31972" w14:paraId="0038969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15EB590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09684555" w14:textId="77777777" w:rsidR="00C31972" w:rsidRDefault="00C31972" w:rsidP="00D42750">
            <w:r>
              <w:t>User</w:t>
            </w:r>
          </w:p>
        </w:tc>
      </w:tr>
      <w:tr w:rsidR="00C31972" w14:paraId="03B49222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15F4CD22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6B6E5B61" w14:textId="77777777" w:rsidR="00C31972" w:rsidRDefault="00C31972" w:rsidP="00D42750">
            <w:r>
              <w:t>None</w:t>
            </w:r>
          </w:p>
        </w:tc>
      </w:tr>
      <w:tr w:rsidR="00C31972" w14:paraId="56A3B332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4156CBA3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39CF0947" w14:textId="77777777" w:rsidR="00C31972" w:rsidRDefault="00C31972" w:rsidP="00D42750">
            <w:r>
              <w:t>User</w:t>
            </w:r>
          </w:p>
        </w:tc>
      </w:tr>
      <w:tr w:rsidR="00C31972" w14:paraId="3F2814F1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11E6D2A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674EC297" w14:textId="77777777" w:rsidR="00C31972" w:rsidRDefault="00C31972" w:rsidP="00C31972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>
              <w:t>The user is logged in to their registered account.</w:t>
            </w:r>
          </w:p>
          <w:p w14:paraId="538C0EFE" w14:textId="77777777" w:rsidR="00C31972" w:rsidRDefault="00C31972" w:rsidP="00C31972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>
              <w:t>There are tasks of the selected category existing in the table.</w:t>
            </w:r>
          </w:p>
        </w:tc>
      </w:tr>
      <w:tr w:rsidR="00C31972" w14:paraId="5AD1FC9C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FB84640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5B6C0A3F" w14:textId="77777777" w:rsidR="00C31972" w:rsidRDefault="00C31972" w:rsidP="00C31972">
            <w:pPr>
              <w:pStyle w:val="ListParagraph"/>
              <w:numPr>
                <w:ilvl w:val="0"/>
                <w:numId w:val="22"/>
              </w:numPr>
              <w:spacing w:line="240" w:lineRule="auto"/>
            </w:pPr>
            <w:r>
              <w:t>The task table shows all the qualified tasks.</w:t>
            </w:r>
          </w:p>
        </w:tc>
      </w:tr>
      <w:tr w:rsidR="00C31972" w14:paraId="1D67C2C7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44D4D1D3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33826DBC" w14:textId="77777777" w:rsidR="00C31972" w:rsidRPr="009C03AF" w:rsidRDefault="00C31972" w:rsidP="00D42750">
            <w:pPr>
              <w:jc w:val="center"/>
              <w:rPr>
                <w:b/>
                <w:bCs/>
              </w:rPr>
            </w:pPr>
            <w:r w:rsidRPr="009C03AF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2DB89639" w14:textId="77777777" w:rsidR="00C31972" w:rsidRPr="009C03AF" w:rsidRDefault="00C31972" w:rsidP="00D42750">
            <w:pPr>
              <w:jc w:val="center"/>
              <w:rPr>
                <w:b/>
                <w:bCs/>
              </w:rPr>
            </w:pPr>
            <w:r w:rsidRPr="009C03AF">
              <w:rPr>
                <w:b/>
                <w:bCs/>
              </w:rPr>
              <w:t>System</w:t>
            </w:r>
          </w:p>
        </w:tc>
      </w:tr>
      <w:tr w:rsidR="00C31972" w14:paraId="32688F92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30A81D5E" w14:textId="77777777" w:rsidR="00C31972" w:rsidRDefault="00C31972" w:rsidP="00D42750"/>
        </w:tc>
        <w:tc>
          <w:tcPr>
            <w:tcW w:w="3592" w:type="dxa"/>
          </w:tcPr>
          <w:p w14:paraId="3C7B6728" w14:textId="77777777" w:rsidR="00C31972" w:rsidRDefault="00C31972" w:rsidP="00C31972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>The user navigates to the Task page.</w:t>
            </w:r>
          </w:p>
          <w:p w14:paraId="6531325C" w14:textId="77777777" w:rsidR="00C31972" w:rsidRDefault="00C31972" w:rsidP="00C31972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>The user selects an option from the Category drop-down menu.</w:t>
            </w:r>
          </w:p>
        </w:tc>
        <w:tc>
          <w:tcPr>
            <w:tcW w:w="4119" w:type="dxa"/>
          </w:tcPr>
          <w:p w14:paraId="2B65E28B" w14:textId="77777777" w:rsidR="00C31972" w:rsidRDefault="00C31972" w:rsidP="00D42750"/>
          <w:p w14:paraId="7EB0B048" w14:textId="77777777" w:rsidR="00C31972" w:rsidRDefault="00C31972" w:rsidP="00D42750"/>
          <w:p w14:paraId="5B67A66D" w14:textId="77777777" w:rsidR="00C31972" w:rsidRDefault="00C31972" w:rsidP="00D42750">
            <w:r>
              <w:t>2.1 The system collects the data of all qualified tasks and shows them in the table</w:t>
            </w:r>
          </w:p>
        </w:tc>
      </w:tr>
      <w:tr w:rsidR="00C31972" w14:paraId="35AAFFEF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7058A40F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139AD35B" w14:textId="77777777" w:rsidR="00C31972" w:rsidRDefault="00C31972" w:rsidP="00C31972">
            <w:pPr>
              <w:pStyle w:val="ListParagraph"/>
              <w:numPr>
                <w:ilvl w:val="0"/>
                <w:numId w:val="24"/>
              </w:numPr>
              <w:spacing w:line="240" w:lineRule="auto"/>
            </w:pPr>
            <w:r>
              <w:t>The server is not responding at the moment.</w:t>
            </w:r>
          </w:p>
        </w:tc>
      </w:tr>
    </w:tbl>
    <w:p w14:paraId="7C293E4D" w14:textId="77777777" w:rsidR="00C31972" w:rsidRDefault="00C31972" w:rsidP="00C31972"/>
    <w:p w14:paraId="5547FEF1" w14:textId="77777777" w:rsidR="00C31972" w:rsidRDefault="00C31972" w:rsidP="00C31972"/>
    <w:p w14:paraId="460C3DD7" w14:textId="77777777" w:rsidR="00C31972" w:rsidRDefault="00C31972" w:rsidP="00C31972"/>
    <w:p w14:paraId="5EAD3639" w14:textId="77777777" w:rsidR="00C31972" w:rsidRDefault="00C31972" w:rsidP="00C31972"/>
    <w:p w14:paraId="36060FBC" w14:textId="77777777" w:rsidR="00C31972" w:rsidRDefault="00C31972" w:rsidP="00C31972"/>
    <w:p w14:paraId="21966FC6" w14:textId="77777777" w:rsidR="00C31972" w:rsidRDefault="00C31972" w:rsidP="00C31972"/>
    <w:p w14:paraId="234AB58E" w14:textId="77777777" w:rsidR="00C31972" w:rsidRDefault="00C31972" w:rsidP="00C31972"/>
    <w:p w14:paraId="0423CC06" w14:textId="77777777" w:rsidR="00C31972" w:rsidRDefault="00C31972" w:rsidP="00C31972"/>
    <w:p w14:paraId="70043918" w14:textId="77777777" w:rsidR="00C31972" w:rsidRDefault="00C31972" w:rsidP="00C31972"/>
    <w:p w14:paraId="6D0F4EAB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3"/>
        <w:gridCol w:w="3251"/>
        <w:gridCol w:w="3456"/>
      </w:tblGrid>
      <w:tr w:rsidR="00C31972" w14:paraId="45228D1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F49E72F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lastRenderedPageBreak/>
              <w:t>Use Case #</w:t>
            </w:r>
          </w:p>
        </w:tc>
        <w:tc>
          <w:tcPr>
            <w:tcW w:w="7711" w:type="dxa"/>
            <w:gridSpan w:val="2"/>
          </w:tcPr>
          <w:p w14:paraId="5136FA06" w14:textId="77777777" w:rsidR="00C31972" w:rsidRDefault="00C31972" w:rsidP="00D42750">
            <w:r>
              <w:t>UC07</w:t>
            </w:r>
          </w:p>
        </w:tc>
      </w:tr>
      <w:tr w:rsidR="00C31972" w14:paraId="6E60505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598AE406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405A9704" w14:textId="77777777" w:rsidR="00C31972" w:rsidRDefault="00C31972" w:rsidP="00D42750">
            <w:r>
              <w:t>User Registration</w:t>
            </w:r>
          </w:p>
        </w:tc>
      </w:tr>
      <w:tr w:rsidR="00C31972" w14:paraId="2019B07D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7FF6016C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1BA18FE3" w14:textId="77777777" w:rsidR="00C31972" w:rsidRDefault="00C31972" w:rsidP="00D42750">
            <w:r>
              <w:t>The user is new to this application or wants to create a new account.</w:t>
            </w:r>
          </w:p>
        </w:tc>
      </w:tr>
      <w:tr w:rsidR="00C31972" w14:paraId="28EC095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149467A8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1C594D02" w14:textId="77777777" w:rsidR="00C31972" w:rsidRDefault="00C31972" w:rsidP="00D42750">
            <w:r>
              <w:t>The user creates a new account</w:t>
            </w:r>
          </w:p>
        </w:tc>
      </w:tr>
      <w:tr w:rsidR="00C31972" w14:paraId="186D1537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022E15C3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3D058932" w14:textId="77777777" w:rsidR="00C31972" w:rsidRDefault="00C31972" w:rsidP="00D42750">
            <w:r>
              <w:t>User</w:t>
            </w:r>
          </w:p>
        </w:tc>
      </w:tr>
      <w:tr w:rsidR="00C31972" w14:paraId="6A3AFBF7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2BD3A57D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71808353" w14:textId="77777777" w:rsidR="00C31972" w:rsidRDefault="00C31972" w:rsidP="00D42750">
            <w:r>
              <w:t>None</w:t>
            </w:r>
          </w:p>
        </w:tc>
      </w:tr>
      <w:tr w:rsidR="00C31972" w14:paraId="540B4399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73E11376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1CB482D1" w14:textId="77777777" w:rsidR="00C31972" w:rsidRDefault="00C31972" w:rsidP="00D42750">
            <w:r>
              <w:t>User</w:t>
            </w:r>
          </w:p>
        </w:tc>
      </w:tr>
      <w:tr w:rsidR="00C31972" w14:paraId="12847BF8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F2D1CD9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10B889A0" w14:textId="77777777" w:rsidR="00C31972" w:rsidRDefault="00C31972" w:rsidP="00D42750">
            <w:r>
              <w:t>None</w:t>
            </w:r>
          </w:p>
        </w:tc>
      </w:tr>
      <w:tr w:rsidR="00C31972" w14:paraId="757CF21A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F949F73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03B5EE20" w14:textId="77777777" w:rsidR="00C31972" w:rsidRDefault="00C31972" w:rsidP="00C31972">
            <w:pPr>
              <w:pStyle w:val="ListParagraph"/>
              <w:numPr>
                <w:ilvl w:val="0"/>
                <w:numId w:val="25"/>
              </w:numPr>
              <w:spacing w:line="240" w:lineRule="auto"/>
            </w:pPr>
            <w:r>
              <w:t>A new account is created for the user.</w:t>
            </w:r>
          </w:p>
        </w:tc>
      </w:tr>
      <w:tr w:rsidR="00C31972" w14:paraId="45A10C19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5560BD4A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7B4AA4CF" w14:textId="77777777" w:rsidR="00C31972" w:rsidRPr="00EA6B9B" w:rsidRDefault="00C31972" w:rsidP="00D42750">
            <w:pPr>
              <w:jc w:val="center"/>
              <w:rPr>
                <w:b/>
                <w:bCs/>
              </w:rPr>
            </w:pPr>
            <w:r w:rsidRPr="00EA6B9B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79A18CBC" w14:textId="77777777" w:rsidR="00C31972" w:rsidRPr="00EA6B9B" w:rsidRDefault="00C31972" w:rsidP="00D42750">
            <w:pPr>
              <w:jc w:val="center"/>
              <w:rPr>
                <w:b/>
                <w:bCs/>
              </w:rPr>
            </w:pPr>
            <w:r w:rsidRPr="00EA6B9B">
              <w:rPr>
                <w:b/>
                <w:bCs/>
              </w:rPr>
              <w:t>System</w:t>
            </w:r>
          </w:p>
        </w:tc>
      </w:tr>
      <w:tr w:rsidR="00C31972" w14:paraId="687D9FE2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4E59E20A" w14:textId="77777777" w:rsidR="00C31972" w:rsidRDefault="00C31972" w:rsidP="00D42750"/>
        </w:tc>
        <w:tc>
          <w:tcPr>
            <w:tcW w:w="3592" w:type="dxa"/>
          </w:tcPr>
          <w:p w14:paraId="694173FE" w14:textId="77777777" w:rsidR="00C31972" w:rsidRDefault="00C31972" w:rsidP="00C31972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>
              <w:t>The user navigates to the register page.</w:t>
            </w:r>
          </w:p>
          <w:p w14:paraId="0F0BD9BA" w14:textId="77777777" w:rsidR="00C31972" w:rsidRDefault="00C31972" w:rsidP="00C31972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>
              <w:t>The user enters all the fields for registration</w:t>
            </w:r>
          </w:p>
        </w:tc>
        <w:tc>
          <w:tcPr>
            <w:tcW w:w="4119" w:type="dxa"/>
          </w:tcPr>
          <w:p w14:paraId="54AC711D" w14:textId="77777777" w:rsidR="00C31972" w:rsidRDefault="00C31972" w:rsidP="00D42750">
            <w:r>
              <w:t>1.1The system shows the register panel.</w:t>
            </w:r>
          </w:p>
          <w:p w14:paraId="767C3661" w14:textId="77777777" w:rsidR="00C31972" w:rsidRDefault="00C31972" w:rsidP="00D42750">
            <w:r>
              <w:t>2.1 The system creates the account.</w:t>
            </w:r>
          </w:p>
          <w:p w14:paraId="163F2712" w14:textId="77777777" w:rsidR="00C31972" w:rsidRDefault="00C31972" w:rsidP="00D42750"/>
          <w:p w14:paraId="0FCA8C86" w14:textId="77777777" w:rsidR="00C31972" w:rsidRDefault="00C31972" w:rsidP="00D42750">
            <w:r>
              <w:t>3.1 The system navigates the user to the home page.</w:t>
            </w:r>
          </w:p>
        </w:tc>
      </w:tr>
      <w:tr w:rsidR="00C31972" w14:paraId="5B237752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366B8B93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56D66483" w14:textId="77777777" w:rsidR="00C31972" w:rsidRDefault="00C31972" w:rsidP="00C31972">
            <w:pPr>
              <w:pStyle w:val="ListParagraph"/>
              <w:numPr>
                <w:ilvl w:val="0"/>
                <w:numId w:val="27"/>
              </w:numPr>
              <w:spacing w:line="240" w:lineRule="auto"/>
            </w:pPr>
            <w:r>
              <w:t>User enters invalid data.</w:t>
            </w:r>
          </w:p>
          <w:p w14:paraId="79DAD4D2" w14:textId="77777777" w:rsidR="00C31972" w:rsidRDefault="00C31972" w:rsidP="00C31972">
            <w:pPr>
              <w:pStyle w:val="ListParagraph"/>
              <w:numPr>
                <w:ilvl w:val="0"/>
                <w:numId w:val="27"/>
              </w:numPr>
              <w:spacing w:line="240" w:lineRule="auto"/>
            </w:pPr>
            <w:r>
              <w:t>The server is not responding at the moment.</w:t>
            </w:r>
          </w:p>
        </w:tc>
      </w:tr>
    </w:tbl>
    <w:p w14:paraId="7AA56884" w14:textId="77777777" w:rsidR="00C31972" w:rsidRDefault="00C31972" w:rsidP="00C31972"/>
    <w:p w14:paraId="449BABBD" w14:textId="77777777" w:rsidR="00C31972" w:rsidRPr="00C31972" w:rsidRDefault="00C31972" w:rsidP="00C31972"/>
    <w:p w14:paraId="79FBB62D" w14:textId="77777777" w:rsidR="00F80AC4" w:rsidRDefault="00F80AC4" w:rsidP="00F80AC4"/>
    <w:p w14:paraId="149A059D" w14:textId="77777777" w:rsidR="001371F4" w:rsidRDefault="001371F4" w:rsidP="00F80AC4"/>
    <w:p w14:paraId="4DA2D051" w14:textId="77777777" w:rsidR="001371F4" w:rsidRDefault="001371F4" w:rsidP="00F80AC4"/>
    <w:p w14:paraId="6E360912" w14:textId="77777777" w:rsidR="001371F4" w:rsidRDefault="001371F4" w:rsidP="00F80AC4"/>
    <w:p w14:paraId="04B4A0DC" w14:textId="77777777" w:rsidR="001371F4" w:rsidRDefault="001371F4" w:rsidP="00F80AC4"/>
    <w:p w14:paraId="0BFA73AF" w14:textId="77777777" w:rsidR="001371F4" w:rsidRDefault="001371F4" w:rsidP="00F80AC4"/>
    <w:p w14:paraId="105CA43D" w14:textId="77777777" w:rsidR="001371F4" w:rsidRDefault="001371F4" w:rsidP="00F80AC4"/>
    <w:p w14:paraId="44216A88" w14:textId="77777777" w:rsidR="001371F4" w:rsidRPr="00F80AC4" w:rsidRDefault="001371F4" w:rsidP="00F80AC4"/>
    <w:p w14:paraId="3A36B1DB" w14:textId="058A78E6" w:rsidR="00FD2731" w:rsidRDefault="00124931" w:rsidP="00F646FC">
      <w:pPr>
        <w:pStyle w:val="Heading2"/>
      </w:pPr>
      <w:bookmarkStart w:id="1" w:name="_Toc161517221"/>
      <w:r>
        <w:lastRenderedPageBreak/>
        <w:t>Sequence Diagram</w:t>
      </w:r>
      <w:bookmarkEnd w:id="1"/>
    </w:p>
    <w:p w14:paraId="160E50A9" w14:textId="77777777" w:rsidR="00F646FC" w:rsidRPr="00F646FC" w:rsidRDefault="00F646FC" w:rsidP="00F646FC"/>
    <w:p w14:paraId="658B5F00" w14:textId="7F494DB2" w:rsidR="00017761" w:rsidRPr="00017761" w:rsidRDefault="00017761" w:rsidP="00017761">
      <w:r>
        <w:t>Sequence Diagram Edit</w:t>
      </w:r>
    </w:p>
    <w:p w14:paraId="310E1C0B" w14:textId="5C6F749F" w:rsidR="00124931" w:rsidRDefault="00124931" w:rsidP="00124931">
      <w:r>
        <w:rPr>
          <w:noProof/>
        </w:rPr>
        <w:drawing>
          <wp:inline distT="0" distB="0" distL="0" distR="0" wp14:anchorId="3AD9E6BB" wp14:editId="5CCC6F2A">
            <wp:extent cx="5943600" cy="4821555"/>
            <wp:effectExtent l="0" t="0" r="0" b="0"/>
            <wp:docPr id="620651111" name="Picture 1" descr="A diagram of a ta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651111" name="Picture 1" descr="A diagram of a task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D7F78" w14:textId="77777777" w:rsidR="00FD2731" w:rsidRDefault="00FD2731" w:rsidP="00124931"/>
    <w:p w14:paraId="05CBBABF" w14:textId="77777777" w:rsidR="00FD2731" w:rsidRDefault="00FD2731" w:rsidP="00124931"/>
    <w:p w14:paraId="555932D4" w14:textId="77777777" w:rsidR="00FD2731" w:rsidRDefault="00FD2731" w:rsidP="00124931"/>
    <w:p w14:paraId="46C33478" w14:textId="77777777" w:rsidR="00FD2731" w:rsidRDefault="00FD2731" w:rsidP="00124931"/>
    <w:p w14:paraId="020F6392" w14:textId="77777777" w:rsidR="00FD2731" w:rsidRDefault="00FD2731" w:rsidP="00124931"/>
    <w:p w14:paraId="6CD1BB49" w14:textId="77777777" w:rsidR="00FD2731" w:rsidRDefault="00FD2731" w:rsidP="00124931"/>
    <w:p w14:paraId="49A09722" w14:textId="77777777" w:rsidR="00FD2731" w:rsidRDefault="00FD2731" w:rsidP="00124931"/>
    <w:p w14:paraId="238F3188" w14:textId="77777777" w:rsidR="00FD2731" w:rsidRDefault="00FD2731" w:rsidP="00124931"/>
    <w:p w14:paraId="1609901F" w14:textId="77777777" w:rsidR="00FD2731" w:rsidRDefault="00FD2731" w:rsidP="00124931"/>
    <w:p w14:paraId="53D6241C" w14:textId="77777777" w:rsidR="00FD2731" w:rsidRDefault="00FD2731" w:rsidP="00124931"/>
    <w:p w14:paraId="43129E5A" w14:textId="77777777" w:rsidR="00FD2731" w:rsidRDefault="00FD2731" w:rsidP="00124931"/>
    <w:p w14:paraId="0D5D7AF7" w14:textId="59343643" w:rsidR="00017761" w:rsidRDefault="00146B3B" w:rsidP="00124931">
      <w:r>
        <w:t>Sequence Diagram Create</w:t>
      </w:r>
    </w:p>
    <w:p w14:paraId="10778507" w14:textId="701E118F" w:rsidR="00146B3B" w:rsidRDefault="00146B3B" w:rsidP="00124931">
      <w:r>
        <w:rPr>
          <w:noProof/>
        </w:rPr>
        <w:drawing>
          <wp:inline distT="0" distB="0" distL="0" distR="0" wp14:anchorId="4C94869F" wp14:editId="78FD5C59">
            <wp:extent cx="5159187" cy="4389500"/>
            <wp:effectExtent l="0" t="0" r="3810" b="0"/>
            <wp:docPr id="306609228" name="Picture 1" descr="A diagram of a ta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609228" name="Picture 1" descr="A diagram of a task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59187" cy="43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62D90" w14:textId="77777777" w:rsidR="00FD2731" w:rsidRDefault="00FD2731" w:rsidP="00124931"/>
    <w:p w14:paraId="2EA24AD4" w14:textId="77777777" w:rsidR="00FD2731" w:rsidRDefault="00FD2731" w:rsidP="00124931"/>
    <w:p w14:paraId="399554E4" w14:textId="77777777" w:rsidR="00FD2731" w:rsidRDefault="00FD2731" w:rsidP="00124931"/>
    <w:p w14:paraId="18748A05" w14:textId="77777777" w:rsidR="00FD2731" w:rsidRDefault="00FD2731" w:rsidP="00124931"/>
    <w:p w14:paraId="20C2B7AE" w14:textId="77777777" w:rsidR="00FD2731" w:rsidRDefault="00FD2731" w:rsidP="00124931"/>
    <w:p w14:paraId="3F1BF1E6" w14:textId="77777777" w:rsidR="00FD2731" w:rsidRDefault="00FD2731" w:rsidP="00124931"/>
    <w:p w14:paraId="7EFE910C" w14:textId="77777777" w:rsidR="00FD2731" w:rsidRDefault="00FD2731" w:rsidP="00124931"/>
    <w:p w14:paraId="792D0A3E" w14:textId="77777777" w:rsidR="00FD2731" w:rsidRDefault="00FD2731" w:rsidP="00124931"/>
    <w:p w14:paraId="1D2A3FAA" w14:textId="77777777" w:rsidR="00FD2731" w:rsidRDefault="00FD2731" w:rsidP="00124931"/>
    <w:p w14:paraId="3E641086" w14:textId="77777777" w:rsidR="00FD2731" w:rsidRDefault="00FD2731" w:rsidP="00124931"/>
    <w:p w14:paraId="25C60640" w14:textId="77777777" w:rsidR="00FD2731" w:rsidRDefault="00FD2731" w:rsidP="00124931"/>
    <w:p w14:paraId="17513BCC" w14:textId="77777777" w:rsidR="00FD2731" w:rsidRDefault="00FD2731" w:rsidP="00124931"/>
    <w:p w14:paraId="31617C52" w14:textId="77777777" w:rsidR="00FD2731" w:rsidRDefault="00FD2731" w:rsidP="00124931"/>
    <w:p w14:paraId="0980EA62" w14:textId="226FAD8B" w:rsidR="00146B3B" w:rsidRDefault="00146B3B" w:rsidP="00124931">
      <w:r>
        <w:t>Sequence Diagram Calendar</w:t>
      </w:r>
    </w:p>
    <w:p w14:paraId="4C4D1918" w14:textId="7FFF8C8F" w:rsidR="00146B3B" w:rsidRPr="00124931" w:rsidRDefault="00A07919" w:rsidP="00124931">
      <w:r>
        <w:rPr>
          <w:noProof/>
        </w:rPr>
        <w:drawing>
          <wp:inline distT="0" distB="0" distL="0" distR="0" wp14:anchorId="09C050C0" wp14:editId="31E68089">
            <wp:extent cx="4839119" cy="5761219"/>
            <wp:effectExtent l="0" t="0" r="0" b="0"/>
            <wp:docPr id="1279901755" name="Picture 1" descr="A diagram of a ta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901755" name="Picture 1" descr="A diagram of a task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39119" cy="5761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DA5F6" w14:textId="77777777" w:rsidR="00F80AC4" w:rsidRPr="00F80AC4" w:rsidRDefault="00F80AC4" w:rsidP="00F80AC4"/>
    <w:p w14:paraId="3A8AA949" w14:textId="446A8792" w:rsidR="00F80AC4" w:rsidRDefault="00975409" w:rsidP="00F80AC4">
      <w:pPr>
        <w:pStyle w:val="Heading2"/>
      </w:pPr>
      <w:bookmarkStart w:id="2" w:name="_Toc161517222"/>
      <w:r>
        <w:lastRenderedPageBreak/>
        <w:t>Entity Relationship Diagram</w:t>
      </w:r>
      <w:bookmarkEnd w:id="2"/>
    </w:p>
    <w:p w14:paraId="34AE7ACD" w14:textId="40BA05FC" w:rsidR="00975409" w:rsidRPr="00975409" w:rsidRDefault="00975409" w:rsidP="00975409">
      <w:r>
        <w:rPr>
          <w:noProof/>
        </w:rPr>
        <w:drawing>
          <wp:inline distT="0" distB="0" distL="0" distR="0" wp14:anchorId="3B8465FF" wp14:editId="1E774D96">
            <wp:extent cx="5943600" cy="3826510"/>
            <wp:effectExtent l="0" t="0" r="0" b="2540"/>
            <wp:docPr id="1077189013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189013" name="Picture 1" descr="A diagram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AB6CE" w14:textId="77777777" w:rsidR="00F80AC4" w:rsidRPr="00F80AC4" w:rsidRDefault="00F80AC4" w:rsidP="00F80AC4"/>
    <w:p w14:paraId="54D0BB80" w14:textId="2D3C3E58" w:rsidR="00F80AC4" w:rsidRDefault="00F80AC4" w:rsidP="00F80AC4">
      <w:pPr>
        <w:pStyle w:val="Heading2"/>
      </w:pPr>
      <w:bookmarkStart w:id="3" w:name="_Toc161517223"/>
      <w:r>
        <w:t>Heading 4</w:t>
      </w:r>
      <w:bookmarkEnd w:id="3"/>
    </w:p>
    <w:p w14:paraId="7B30895C" w14:textId="77777777" w:rsidR="00F80AC4" w:rsidRPr="00F80AC4" w:rsidRDefault="00F80AC4" w:rsidP="00F80AC4"/>
    <w:p w14:paraId="2EFFEAA7" w14:textId="48A2A296" w:rsidR="00F80AC4" w:rsidRDefault="00F80AC4" w:rsidP="00F80AC4">
      <w:pPr>
        <w:pStyle w:val="Heading2"/>
      </w:pPr>
      <w:bookmarkStart w:id="4" w:name="_Toc161517224"/>
      <w:r>
        <w:t>Heading 5</w:t>
      </w:r>
      <w:bookmarkEnd w:id="4"/>
    </w:p>
    <w:p w14:paraId="224431EE" w14:textId="77777777" w:rsidR="00F80AC4" w:rsidRPr="00F80AC4" w:rsidRDefault="00F80AC4" w:rsidP="00F80AC4"/>
    <w:p w14:paraId="7FBE8D0B" w14:textId="47B21057" w:rsidR="00F80AC4" w:rsidRDefault="00AD33AB" w:rsidP="00F80AC4">
      <w:pPr>
        <w:pStyle w:val="Heading2"/>
      </w:pPr>
      <w:bookmarkStart w:id="5" w:name="_Toc161517225"/>
      <w:r>
        <w:t>Working Code Demonstration</w:t>
      </w:r>
      <w:bookmarkEnd w:id="5"/>
    </w:p>
    <w:p w14:paraId="1529A297" w14:textId="7EDC6C91" w:rsidR="00AD33AB" w:rsidRPr="00AD33AB" w:rsidRDefault="00AD33AB" w:rsidP="00AD33AB">
      <w:pPr>
        <w:rPr>
          <w:i/>
          <w:iCs/>
        </w:rPr>
      </w:pPr>
      <w:r w:rsidRPr="00AD33AB">
        <w:rPr>
          <w:i/>
          <w:iCs/>
        </w:rPr>
        <w:t>[Insert link to recorded video]</w:t>
      </w:r>
    </w:p>
    <w:p w14:paraId="0B5C54F4" w14:textId="77777777" w:rsidR="00F80AC4" w:rsidRDefault="00F80AC4"/>
    <w:sectPr w:rsidR="00F80AC4">
      <w:headerReference w:type="defaul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C3FD3" w14:textId="77777777" w:rsidR="008F6119" w:rsidRDefault="008F6119" w:rsidP="00F80AC4">
      <w:pPr>
        <w:spacing w:after="0" w:line="240" w:lineRule="auto"/>
      </w:pPr>
      <w:r>
        <w:separator/>
      </w:r>
    </w:p>
  </w:endnote>
  <w:endnote w:type="continuationSeparator" w:id="0">
    <w:p w14:paraId="7FBBBA5A" w14:textId="77777777" w:rsidR="008F6119" w:rsidRDefault="008F6119" w:rsidP="00F80A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89773" w14:textId="77777777" w:rsidR="008F6119" w:rsidRDefault="008F6119" w:rsidP="00F80AC4">
      <w:pPr>
        <w:spacing w:after="0" w:line="240" w:lineRule="auto"/>
      </w:pPr>
      <w:r>
        <w:separator/>
      </w:r>
    </w:p>
  </w:footnote>
  <w:footnote w:type="continuationSeparator" w:id="0">
    <w:p w14:paraId="687E9729" w14:textId="77777777" w:rsidR="008F6119" w:rsidRDefault="008F6119" w:rsidP="00F80A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6F4F5B4" w14:textId="77777777" w:rsidR="00F80AC4" w:rsidRDefault="00F80AC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3D0DF964" w14:textId="77777777" w:rsidR="00F80AC4" w:rsidRDefault="00F80A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B407F"/>
    <w:multiLevelType w:val="hybridMultilevel"/>
    <w:tmpl w:val="FB7C5D0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00D66"/>
    <w:multiLevelType w:val="hybridMultilevel"/>
    <w:tmpl w:val="0930F01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B78FC"/>
    <w:multiLevelType w:val="hybridMultilevel"/>
    <w:tmpl w:val="B1523A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A60131"/>
    <w:multiLevelType w:val="multilevel"/>
    <w:tmpl w:val="0B4817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E9E5308"/>
    <w:multiLevelType w:val="multilevel"/>
    <w:tmpl w:val="D34A7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F6111F9"/>
    <w:multiLevelType w:val="hybridMultilevel"/>
    <w:tmpl w:val="FDD2EB3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CF6037"/>
    <w:multiLevelType w:val="multilevel"/>
    <w:tmpl w:val="57C698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351B1062"/>
    <w:multiLevelType w:val="hybridMultilevel"/>
    <w:tmpl w:val="9B2EDFE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AB29AA"/>
    <w:multiLevelType w:val="hybridMultilevel"/>
    <w:tmpl w:val="363017B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EC3567"/>
    <w:multiLevelType w:val="hybridMultilevel"/>
    <w:tmpl w:val="BD7CC1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0340FC"/>
    <w:multiLevelType w:val="hybridMultilevel"/>
    <w:tmpl w:val="CDAE366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484E58"/>
    <w:multiLevelType w:val="hybridMultilevel"/>
    <w:tmpl w:val="8DC2AE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FB2898"/>
    <w:multiLevelType w:val="hybridMultilevel"/>
    <w:tmpl w:val="35E2909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363161"/>
    <w:multiLevelType w:val="hybridMultilevel"/>
    <w:tmpl w:val="D350208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61296E"/>
    <w:multiLevelType w:val="hybridMultilevel"/>
    <w:tmpl w:val="9C8882B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FC0D1C"/>
    <w:multiLevelType w:val="hybridMultilevel"/>
    <w:tmpl w:val="E35E11C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A7076D"/>
    <w:multiLevelType w:val="hybridMultilevel"/>
    <w:tmpl w:val="91D4D7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EA6306"/>
    <w:multiLevelType w:val="multilevel"/>
    <w:tmpl w:val="DA6050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5E8B47D5"/>
    <w:multiLevelType w:val="hybridMultilevel"/>
    <w:tmpl w:val="6AB640C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2C5B5D"/>
    <w:multiLevelType w:val="multilevel"/>
    <w:tmpl w:val="55029E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68F0046C"/>
    <w:multiLevelType w:val="hybridMultilevel"/>
    <w:tmpl w:val="5E78AD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C43E0"/>
    <w:multiLevelType w:val="hybridMultilevel"/>
    <w:tmpl w:val="CB48206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A720F3"/>
    <w:multiLevelType w:val="hybridMultilevel"/>
    <w:tmpl w:val="17661A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E02EA0"/>
    <w:multiLevelType w:val="hybridMultilevel"/>
    <w:tmpl w:val="49ACC4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01548D"/>
    <w:multiLevelType w:val="hybridMultilevel"/>
    <w:tmpl w:val="93BABBA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63342F"/>
    <w:multiLevelType w:val="hybridMultilevel"/>
    <w:tmpl w:val="84F6525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CE2D3A"/>
    <w:multiLevelType w:val="hybridMultilevel"/>
    <w:tmpl w:val="3B84BA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8069142">
    <w:abstractNumId w:val="22"/>
  </w:num>
  <w:num w:numId="2" w16cid:durableId="1313292985">
    <w:abstractNumId w:val="3"/>
  </w:num>
  <w:num w:numId="3" w16cid:durableId="1710953605">
    <w:abstractNumId w:val="21"/>
  </w:num>
  <w:num w:numId="4" w16cid:durableId="1498812658">
    <w:abstractNumId w:val="25"/>
  </w:num>
  <w:num w:numId="5" w16cid:durableId="219249865">
    <w:abstractNumId w:val="15"/>
  </w:num>
  <w:num w:numId="6" w16cid:durableId="222257049">
    <w:abstractNumId w:val="6"/>
  </w:num>
  <w:num w:numId="7" w16cid:durableId="1642226169">
    <w:abstractNumId w:val="14"/>
  </w:num>
  <w:num w:numId="8" w16cid:durableId="943222791">
    <w:abstractNumId w:val="5"/>
  </w:num>
  <w:num w:numId="9" w16cid:durableId="270939427">
    <w:abstractNumId w:val="7"/>
  </w:num>
  <w:num w:numId="10" w16cid:durableId="304941258">
    <w:abstractNumId w:val="9"/>
  </w:num>
  <w:num w:numId="11" w16cid:durableId="1419130663">
    <w:abstractNumId w:val="4"/>
  </w:num>
  <w:num w:numId="12" w16cid:durableId="352147843">
    <w:abstractNumId w:val="20"/>
  </w:num>
  <w:num w:numId="13" w16cid:durableId="1897816400">
    <w:abstractNumId w:val="1"/>
  </w:num>
  <w:num w:numId="14" w16cid:durableId="1986884485">
    <w:abstractNumId w:val="19"/>
  </w:num>
  <w:num w:numId="15" w16cid:durableId="222061099">
    <w:abstractNumId w:val="24"/>
  </w:num>
  <w:num w:numId="16" w16cid:durableId="303313885">
    <w:abstractNumId w:val="13"/>
  </w:num>
  <w:num w:numId="17" w16cid:durableId="1166475634">
    <w:abstractNumId w:val="23"/>
  </w:num>
  <w:num w:numId="18" w16cid:durableId="1612663872">
    <w:abstractNumId w:val="10"/>
  </w:num>
  <w:num w:numId="19" w16cid:durableId="224875029">
    <w:abstractNumId w:val="16"/>
  </w:num>
  <w:num w:numId="20" w16cid:durableId="1583678677">
    <w:abstractNumId w:val="8"/>
  </w:num>
  <w:num w:numId="21" w16cid:durableId="901334918">
    <w:abstractNumId w:val="18"/>
  </w:num>
  <w:num w:numId="22" w16cid:durableId="1393384778">
    <w:abstractNumId w:val="12"/>
  </w:num>
  <w:num w:numId="23" w16cid:durableId="1383943404">
    <w:abstractNumId w:val="11"/>
  </w:num>
  <w:num w:numId="24" w16cid:durableId="1114863319">
    <w:abstractNumId w:val="2"/>
  </w:num>
  <w:num w:numId="25" w16cid:durableId="746920586">
    <w:abstractNumId w:val="17"/>
  </w:num>
  <w:num w:numId="26" w16cid:durableId="1114521594">
    <w:abstractNumId w:val="26"/>
  </w:num>
  <w:num w:numId="27" w16cid:durableId="14063374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NDIzNzA1MDKyMDVX0lEKTi0uzszPAykwqgUAPvM5zSwAAAA="/>
  </w:docVars>
  <w:rsids>
    <w:rsidRoot w:val="00F80AC4"/>
    <w:rsid w:val="00017761"/>
    <w:rsid w:val="00066050"/>
    <w:rsid w:val="001177D4"/>
    <w:rsid w:val="00124931"/>
    <w:rsid w:val="001371F4"/>
    <w:rsid w:val="00146B3B"/>
    <w:rsid w:val="00174158"/>
    <w:rsid w:val="00230312"/>
    <w:rsid w:val="0045711C"/>
    <w:rsid w:val="00575811"/>
    <w:rsid w:val="006231C9"/>
    <w:rsid w:val="006571CB"/>
    <w:rsid w:val="00713AD9"/>
    <w:rsid w:val="00727A6C"/>
    <w:rsid w:val="00736348"/>
    <w:rsid w:val="00783AAF"/>
    <w:rsid w:val="007E2807"/>
    <w:rsid w:val="00881594"/>
    <w:rsid w:val="008A358F"/>
    <w:rsid w:val="008F6119"/>
    <w:rsid w:val="00975409"/>
    <w:rsid w:val="009E2DCD"/>
    <w:rsid w:val="00A07919"/>
    <w:rsid w:val="00AD33AB"/>
    <w:rsid w:val="00B21F67"/>
    <w:rsid w:val="00BD07A8"/>
    <w:rsid w:val="00C31972"/>
    <w:rsid w:val="00CF7EEA"/>
    <w:rsid w:val="00D11DF7"/>
    <w:rsid w:val="00E21C87"/>
    <w:rsid w:val="00EE023B"/>
    <w:rsid w:val="00F646FC"/>
    <w:rsid w:val="00F80AC4"/>
    <w:rsid w:val="00F977CF"/>
    <w:rsid w:val="00FD2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A580C"/>
  <w15:chartTrackingRefBased/>
  <w15:docId w15:val="{97C705D2-4C3E-4D7E-8DB8-337306C25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C4"/>
  </w:style>
  <w:style w:type="paragraph" w:styleId="Heading1">
    <w:name w:val="heading 1"/>
    <w:basedOn w:val="Normal"/>
    <w:next w:val="Normal"/>
    <w:link w:val="Heading1Char"/>
    <w:uiPriority w:val="9"/>
    <w:qFormat/>
    <w:rsid w:val="00F80A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0A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0A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80AC4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80A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F80AC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80AC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0A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AC4"/>
  </w:style>
  <w:style w:type="paragraph" w:styleId="Footer">
    <w:name w:val="footer"/>
    <w:basedOn w:val="Normal"/>
    <w:link w:val="FooterChar"/>
    <w:uiPriority w:val="99"/>
    <w:unhideWhenUsed/>
    <w:rsid w:val="00F80A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AC4"/>
  </w:style>
  <w:style w:type="paragraph" w:styleId="ListParagraph">
    <w:name w:val="List Paragraph"/>
    <w:basedOn w:val="Normal"/>
    <w:uiPriority w:val="34"/>
    <w:qFormat/>
    <w:rsid w:val="00C31972"/>
    <w:pPr>
      <w:spacing w:line="278" w:lineRule="auto"/>
      <w:ind w:left="720"/>
      <w:contextualSpacing/>
    </w:pPr>
    <w:rPr>
      <w:rFonts w:eastAsiaTheme="minorEastAsia"/>
      <w:kern w:val="2"/>
      <w:sz w:val="24"/>
      <w:szCs w:val="24"/>
      <w:lang w:eastAsia="zh-CN"/>
      <w14:ligatures w14:val="standardContextual"/>
    </w:rPr>
  </w:style>
  <w:style w:type="table" w:styleId="TableGrid">
    <w:name w:val="Table Grid"/>
    <w:basedOn w:val="TableNormal"/>
    <w:uiPriority w:val="39"/>
    <w:rsid w:val="00C31972"/>
    <w:pPr>
      <w:spacing w:after="0" w:line="240" w:lineRule="auto"/>
    </w:pPr>
    <w:rPr>
      <w:rFonts w:eastAsiaTheme="minorEastAsia"/>
      <w:kern w:val="2"/>
      <w:sz w:val="24"/>
      <w:szCs w:val="24"/>
      <w:lang w:eastAsia="zh-CN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174158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174158"/>
    <w:pPr>
      <w:spacing w:after="100"/>
      <w:ind w:left="440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898621-988E-4BB3-9F07-663088B9D8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A6F5D6-F20B-4AEF-9FCB-45959D87FC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CB5288-1AE4-4BD1-ADB4-F0BA3CBF956E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4.xml><?xml version="1.0" encoding="utf-8"?>
<ds:datastoreItem xmlns:ds="http://schemas.openxmlformats.org/officeDocument/2006/customXml" ds:itemID="{6F48D017-865D-4654-B784-339577352F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13</Pages>
  <Words>951</Words>
  <Characters>5426</Characters>
  <Application>Microsoft Office Word</Application>
  <DocSecurity>0</DocSecurity>
  <Lines>45</Lines>
  <Paragraphs>12</Paragraphs>
  <ScaleCrop>false</ScaleCrop>
  <Company/>
  <LinksUpToDate>false</LinksUpToDate>
  <CharactersWithSpaces>6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Bin Yang</cp:lastModifiedBy>
  <cp:revision>48</cp:revision>
  <dcterms:created xsi:type="dcterms:W3CDTF">2022-08-26T18:37:00Z</dcterms:created>
  <dcterms:modified xsi:type="dcterms:W3CDTF">2024-03-17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</Properties>
</file>